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F167E6" w14:textId="0CC4AC2D" w:rsidR="00FE28FE" w:rsidRPr="00F361F1" w:rsidRDefault="00FE28FE" w:rsidP="00FE28FE">
      <w:pPr>
        <w:rPr>
          <w:lang w:eastAsia="en-CA"/>
        </w:rPr>
      </w:pPr>
      <w:r w:rsidRPr="00F361F1">
        <w:rPr>
          <w:lang w:eastAsia="en-CA"/>
        </w:rPr>
        <w:t>MobSquad will build a profile of your experience and education based on the information from your CV</w:t>
      </w:r>
      <w:r w:rsidR="008642D6">
        <w:rPr>
          <w:lang w:eastAsia="en-CA"/>
        </w:rPr>
        <w:t>.</w:t>
      </w:r>
      <w:r w:rsidR="000E0858">
        <w:rPr>
          <w:lang w:eastAsia="en-CA"/>
        </w:rPr>
        <w:t xml:space="preserve">  </w:t>
      </w:r>
      <w:r w:rsidRPr="00F361F1">
        <w:rPr>
          <w:lang w:eastAsia="en-CA"/>
        </w:rPr>
        <w:t xml:space="preserve">This profile will </w:t>
      </w:r>
      <w:r w:rsidRPr="00F361F1">
        <w:rPr>
          <w:noProof/>
          <w:lang w:eastAsia="en-CA"/>
        </w:rPr>
        <w:t>be shared</w:t>
      </w:r>
      <w:r w:rsidRPr="00F361F1">
        <w:rPr>
          <w:lang w:eastAsia="en-CA"/>
        </w:rPr>
        <w:t xml:space="preserve"> with our clients with the goal of conveying the </w:t>
      </w:r>
      <w:r w:rsidRPr="00F361F1">
        <w:rPr>
          <w:noProof/>
          <w:lang w:eastAsia="en-CA"/>
        </w:rPr>
        <w:t>extent</w:t>
      </w:r>
      <w:r w:rsidRPr="00F361F1">
        <w:rPr>
          <w:lang w:eastAsia="en-CA"/>
        </w:rPr>
        <w:t xml:space="preserve"> of your skills and experience and leading to a potential interview and placement with a client.</w:t>
      </w:r>
    </w:p>
    <w:p w14:paraId="0C9C0133" w14:textId="34792CB4" w:rsidR="00FE28FE" w:rsidRPr="000E0858" w:rsidRDefault="00FE28FE" w:rsidP="00C2344A">
      <w:pPr>
        <w:rPr>
          <w:b/>
          <w:bCs/>
          <w:lang w:eastAsia="en-CA"/>
        </w:rPr>
      </w:pPr>
      <w:r w:rsidRPr="00F361F1">
        <w:rPr>
          <w:lang w:eastAsia="en-CA"/>
        </w:rPr>
        <w:t>Please fill in the form below to help us have a complete picture of your background to ensure that we can effectively convey the extent of your skillset.</w:t>
      </w:r>
      <w:r w:rsidR="000E0858">
        <w:rPr>
          <w:lang w:eastAsia="en-CA"/>
        </w:rPr>
        <w:t xml:space="preserve">  </w:t>
      </w:r>
      <w:r w:rsidR="000E0858" w:rsidRPr="000E0858">
        <w:rPr>
          <w:b/>
          <w:bCs/>
          <w:lang w:eastAsia="en-CA"/>
        </w:rPr>
        <w:t xml:space="preserve">We invite you to provide additional information for your past three, most relevant roles.  </w:t>
      </w:r>
    </w:p>
    <w:p w14:paraId="6F38E82A" w14:textId="0E56A2ED" w:rsidR="003314FF" w:rsidRDefault="00FE28FE" w:rsidP="00916175">
      <w:pPr>
        <w:spacing w:line="259" w:lineRule="auto"/>
        <w:rPr>
          <w:b/>
          <w:color w:val="000000"/>
          <w:lang w:eastAsia="en-CA"/>
        </w:rPr>
      </w:pPr>
      <w:r w:rsidRPr="00F361F1">
        <w:rPr>
          <w:rStyle w:val="Heading2Char"/>
        </w:rPr>
        <w:t>Note</w:t>
      </w:r>
      <w:r w:rsidR="00916175" w:rsidRPr="00F361F1">
        <w:rPr>
          <w:rStyle w:val="Heading2Char"/>
        </w:rPr>
        <w:t>:</w:t>
      </w:r>
      <w:r w:rsidRPr="00F361F1">
        <w:rPr>
          <w:color w:val="000000"/>
          <w:sz w:val="14"/>
          <w:lang w:eastAsia="en-CA"/>
        </w:rPr>
        <w:t xml:space="preserve"> </w:t>
      </w:r>
      <w:r w:rsidR="00F361F1">
        <w:rPr>
          <w:b/>
          <w:color w:val="000000"/>
          <w:lang w:eastAsia="en-CA"/>
        </w:rPr>
        <w:t>P</w:t>
      </w:r>
      <w:r w:rsidRPr="00F361F1">
        <w:rPr>
          <w:b/>
          <w:color w:val="000000"/>
          <w:lang w:eastAsia="en-CA"/>
        </w:rPr>
        <w:t>lease provide as much information as possible in this form.  It is better to provide too much information than too little.</w:t>
      </w:r>
      <w:r w:rsidR="00CE2744" w:rsidRPr="00F361F1">
        <w:rPr>
          <w:b/>
          <w:color w:val="000000"/>
          <w:lang w:eastAsia="en-CA"/>
        </w:rPr>
        <w:t xml:space="preserve">  The more information you provide, the better our ability to </w:t>
      </w:r>
      <w:r w:rsidR="007265E0" w:rsidRPr="00F361F1">
        <w:rPr>
          <w:b/>
          <w:color w:val="000000"/>
          <w:lang w:eastAsia="en-CA"/>
        </w:rPr>
        <w:t>match you with a client.</w:t>
      </w:r>
    </w:p>
    <w:p w14:paraId="2CB50477" w14:textId="77777777" w:rsidR="00B64C47" w:rsidRDefault="00B64C47" w:rsidP="00916175">
      <w:pPr>
        <w:spacing w:line="259" w:lineRule="auto"/>
        <w:rPr>
          <w:b/>
          <w:color w:val="000000"/>
          <w:lang w:eastAsia="en-CA"/>
        </w:rPr>
      </w:pPr>
    </w:p>
    <w:p w14:paraId="43253C96" w14:textId="4B406E6F" w:rsidR="00201AF0" w:rsidRDefault="00201AF0" w:rsidP="00916175">
      <w:pPr>
        <w:spacing w:line="259" w:lineRule="auto"/>
        <w:rPr>
          <w:b/>
          <w:color w:val="000000"/>
          <w:lang w:eastAsia="en-CA"/>
        </w:rPr>
      </w:pPr>
      <w:r w:rsidRPr="00B64C47">
        <w:rPr>
          <w:b/>
          <w:color w:val="000000"/>
          <w:highlight w:val="yellow"/>
          <w:lang w:eastAsia="en-CA"/>
        </w:rPr>
        <w:t>If not listed on your CV, please confirm the location (CITY, COUNTRY) for each role, as well as the duration (YYYY-YYYY) of your education for each degree:</w:t>
      </w:r>
    </w:p>
    <w:p w14:paraId="01D9747D" w14:textId="77777777" w:rsidR="00B64C47" w:rsidRPr="00F361F1" w:rsidRDefault="00B64C47" w:rsidP="00916175">
      <w:pPr>
        <w:spacing w:line="259" w:lineRule="auto"/>
        <w:rPr>
          <w:b/>
          <w:color w:val="000000"/>
          <w:lang w:eastAsia="en-CA"/>
        </w:rPr>
      </w:pPr>
    </w:p>
    <w:p w14:paraId="0CFFDA2D" w14:textId="130A05ED" w:rsidR="00FE28FE" w:rsidRPr="006B10EF" w:rsidRDefault="00FE28FE" w:rsidP="00F361F1">
      <w:pPr>
        <w:pStyle w:val="Heading1"/>
        <w:spacing w:before="240"/>
      </w:pPr>
      <w:r>
        <w:t>Technical Skills</w:t>
      </w:r>
    </w:p>
    <w:p w14:paraId="65E32513" w14:textId="4B9EAADF" w:rsidR="00E14F30" w:rsidRPr="00FE28FE" w:rsidRDefault="00FE28FE">
      <w:pPr>
        <w:rPr>
          <w:sz w:val="24"/>
          <w:szCs w:val="24"/>
          <w:lang w:eastAsia="en-CA"/>
        </w:rPr>
      </w:pPr>
      <w:r w:rsidRPr="00883B9B">
        <w:rPr>
          <w:lang w:eastAsia="en-CA"/>
        </w:rPr>
        <w:t xml:space="preserve">Please </w:t>
      </w:r>
      <w:r w:rsidR="00A83194">
        <w:rPr>
          <w:lang w:eastAsia="en-CA"/>
        </w:rPr>
        <w:t xml:space="preserve">fill in the table below </w:t>
      </w:r>
      <w:r w:rsidR="00BF2265">
        <w:rPr>
          <w:lang w:eastAsia="en-CA"/>
        </w:rPr>
        <w:t>with all</w:t>
      </w:r>
      <w:r w:rsidR="0074592D">
        <w:rPr>
          <w:lang w:eastAsia="en-CA"/>
        </w:rPr>
        <w:t xml:space="preserve"> the tools and technologies you have utilized in your work and studies</w:t>
      </w:r>
      <w:r w:rsidR="000E1260">
        <w:rPr>
          <w:lang w:eastAsia="en-CA"/>
        </w:rPr>
        <w:t>.  Please write</w:t>
      </w:r>
      <w:r w:rsidR="0074592D">
        <w:rPr>
          <w:lang w:eastAsia="en-CA"/>
        </w:rPr>
        <w:t xml:space="preserve"> </w:t>
      </w:r>
      <w:r w:rsidR="000E1260">
        <w:rPr>
          <w:lang w:eastAsia="en-CA"/>
        </w:rPr>
        <w:t xml:space="preserve">out </w:t>
      </w:r>
      <w:r w:rsidR="00394DC0">
        <w:rPr>
          <w:lang w:eastAsia="en-CA"/>
        </w:rPr>
        <w:t xml:space="preserve">each </w:t>
      </w:r>
      <w:r w:rsidR="00915742">
        <w:rPr>
          <w:lang w:eastAsia="en-CA"/>
        </w:rPr>
        <w:t xml:space="preserve">skill </w:t>
      </w:r>
      <w:r w:rsidR="003F2B6D">
        <w:rPr>
          <w:lang w:eastAsia="en-CA"/>
        </w:rPr>
        <w:t>you have experience with in the appropriate column</w:t>
      </w:r>
      <w:r w:rsidRPr="00883B9B">
        <w:rPr>
          <w:lang w:eastAsia="en-CA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2638"/>
        <w:gridCol w:w="2638"/>
        <w:gridCol w:w="2639"/>
      </w:tblGrid>
      <w:tr w:rsidR="00FE28FE" w14:paraId="2E90175F" w14:textId="77777777" w:rsidTr="000F5C14">
        <w:trPr>
          <w:cantSplit/>
          <w:trHeight w:val="720"/>
          <w:tblHeader/>
        </w:trPr>
        <w:tc>
          <w:tcPr>
            <w:tcW w:w="2875" w:type="dxa"/>
            <w:shd w:val="clear" w:color="auto" w:fill="BFBFBF" w:themeFill="background1" w:themeFillShade="BF"/>
          </w:tcPr>
          <w:p w14:paraId="3EC31214" w14:textId="77777777" w:rsidR="00FE28FE" w:rsidRDefault="00FE28FE"/>
        </w:tc>
        <w:tc>
          <w:tcPr>
            <w:tcW w:w="2638" w:type="dxa"/>
            <w:shd w:val="clear" w:color="auto" w:fill="F2F2F2" w:themeFill="background1" w:themeFillShade="F2"/>
          </w:tcPr>
          <w:p w14:paraId="7012543B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Fluent</w:t>
            </w:r>
          </w:p>
          <w:p w14:paraId="5C995EC2" w14:textId="0C5563C4" w:rsidR="005750C4" w:rsidRPr="00D54D06" w:rsidRDefault="005750C4" w:rsidP="005750C4">
            <w:pPr>
              <w:jc w:val="center"/>
              <w:rPr>
                <w:rStyle w:val="Emphasis"/>
              </w:rPr>
            </w:pPr>
            <w:r w:rsidRPr="00D54D06">
              <w:rPr>
                <w:rStyle w:val="Emphasis"/>
              </w:rPr>
              <w:t>I am very experienced with these</w:t>
            </w:r>
          </w:p>
        </w:tc>
        <w:tc>
          <w:tcPr>
            <w:tcW w:w="2638" w:type="dxa"/>
            <w:shd w:val="clear" w:color="auto" w:fill="F2F2F2" w:themeFill="background1" w:themeFillShade="F2"/>
          </w:tcPr>
          <w:p w14:paraId="1024318C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Proficient</w:t>
            </w:r>
          </w:p>
          <w:p w14:paraId="02D51BFC" w14:textId="6A178D74" w:rsidR="005750C4" w:rsidRPr="00D54D06" w:rsidRDefault="005750C4" w:rsidP="005750C4">
            <w:pPr>
              <w:jc w:val="center"/>
              <w:rPr>
                <w:rStyle w:val="Emphasis"/>
              </w:rPr>
            </w:pPr>
            <w:r w:rsidRPr="00D54D06">
              <w:rPr>
                <w:rStyle w:val="Emphasis"/>
              </w:rPr>
              <w:t>I have moderate knowledge and experience with these</w:t>
            </w:r>
          </w:p>
        </w:tc>
        <w:tc>
          <w:tcPr>
            <w:tcW w:w="2639" w:type="dxa"/>
            <w:shd w:val="clear" w:color="auto" w:fill="F2F2F2" w:themeFill="background1" w:themeFillShade="F2"/>
          </w:tcPr>
          <w:p w14:paraId="720C0324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Familiar</w:t>
            </w:r>
          </w:p>
          <w:p w14:paraId="449F4E6A" w14:textId="34ACEC9E" w:rsidR="005750C4" w:rsidRPr="00D54D06" w:rsidRDefault="005750C4" w:rsidP="005750C4">
            <w:pPr>
              <w:jc w:val="center"/>
              <w:rPr>
                <w:rStyle w:val="Emphasis"/>
                <w:lang w:eastAsia="en-CA"/>
              </w:rPr>
            </w:pPr>
            <w:r w:rsidRPr="00D54D06">
              <w:rPr>
                <w:rStyle w:val="Emphasis"/>
              </w:rPr>
              <w:t>I have used these, but my knowledge is limited</w:t>
            </w:r>
          </w:p>
        </w:tc>
      </w:tr>
      <w:tr w:rsidR="00FE28FE" w14:paraId="3D5A166A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26EB895D" w14:textId="77777777" w:rsidR="00FE28FE" w:rsidRDefault="00FE28FE" w:rsidP="00FE28FE">
            <w:pPr>
              <w:pStyle w:val="Heading2"/>
              <w:outlineLvl w:val="1"/>
            </w:pPr>
            <w:r>
              <w:t>High-Level Languages</w:t>
            </w:r>
          </w:p>
          <w:p w14:paraId="68DD6057" w14:textId="6A913A8B" w:rsidR="005750C4" w:rsidRPr="005750C4" w:rsidRDefault="005750C4" w:rsidP="005750C4">
            <w:pPr>
              <w:rPr>
                <w:rStyle w:val="Emphasis"/>
              </w:rPr>
            </w:pPr>
            <w:r w:rsidRPr="005750C4">
              <w:rPr>
                <w:rStyle w:val="Emphasis"/>
              </w:rPr>
              <w:t>C, C++, C#, Java, Python, R, Scala, Swift, Objective-C, Groovy, MATLAB,</w:t>
            </w:r>
            <w:r>
              <w:rPr>
                <w:rStyle w:val="Emphasis"/>
              </w:rPr>
              <w:t xml:space="preserve"> Perl,</w:t>
            </w:r>
            <w:r w:rsidRPr="005750C4">
              <w:rPr>
                <w:rStyle w:val="Emphasis"/>
              </w:rPr>
              <w:t xml:space="preserve"> etc.</w:t>
            </w:r>
          </w:p>
        </w:tc>
        <w:tc>
          <w:tcPr>
            <w:tcW w:w="2638" w:type="dxa"/>
            <w:vAlign w:val="center"/>
          </w:tcPr>
          <w:p w14:paraId="0FC5D8BA" w14:textId="15CE2E41" w:rsidR="00FE28FE" w:rsidRDefault="006B10EF" w:rsidP="00916175">
            <w:pPr>
              <w:jc w:val="center"/>
            </w:pPr>
            <w:r>
              <w:t>Python</w:t>
            </w:r>
          </w:p>
        </w:tc>
        <w:tc>
          <w:tcPr>
            <w:tcW w:w="2638" w:type="dxa"/>
            <w:vAlign w:val="center"/>
          </w:tcPr>
          <w:p w14:paraId="3418195C" w14:textId="0D3457C4" w:rsidR="00FE28FE" w:rsidRDefault="00B43379" w:rsidP="00916175">
            <w:pPr>
              <w:jc w:val="center"/>
            </w:pPr>
            <w:r>
              <w:t>C</w:t>
            </w:r>
          </w:p>
        </w:tc>
        <w:tc>
          <w:tcPr>
            <w:tcW w:w="2639" w:type="dxa"/>
            <w:vAlign w:val="center"/>
          </w:tcPr>
          <w:p w14:paraId="1B91A455" w14:textId="4A4A8DAD" w:rsidR="00FE28FE" w:rsidRDefault="00EE1AD7" w:rsidP="00916175">
            <w:pPr>
              <w:jc w:val="center"/>
            </w:pPr>
            <w:r>
              <w:t>-</w:t>
            </w:r>
          </w:p>
        </w:tc>
      </w:tr>
      <w:tr w:rsidR="00FE28FE" w14:paraId="7E03CDB3" w14:textId="77777777" w:rsidTr="00916175">
        <w:trPr>
          <w:cantSplit/>
          <w:trHeight w:val="674"/>
        </w:trPr>
        <w:tc>
          <w:tcPr>
            <w:tcW w:w="2875" w:type="dxa"/>
            <w:vAlign w:val="center"/>
          </w:tcPr>
          <w:p w14:paraId="7DA99B57" w14:textId="77777777" w:rsidR="00FE28FE" w:rsidRDefault="00FE28FE" w:rsidP="00FE28FE">
            <w:pPr>
              <w:pStyle w:val="Heading2"/>
              <w:outlineLvl w:val="1"/>
            </w:pPr>
            <w:r>
              <w:t>Scripting Languages</w:t>
            </w:r>
          </w:p>
          <w:p w14:paraId="441AA990" w14:textId="447B34B2" w:rsidR="005750C4" w:rsidRPr="005750C4" w:rsidRDefault="005750C4" w:rsidP="005750C4">
            <w:pPr>
              <w:rPr>
                <w:rStyle w:val="SubtleEmphasis"/>
              </w:rPr>
            </w:pPr>
            <w:r w:rsidRPr="005750C4">
              <w:rPr>
                <w:rStyle w:val="SubtleEmphasis"/>
              </w:rPr>
              <w:t>Bash, Ruby, JavaScript, PowerShell, Lua, VBA, etc.</w:t>
            </w:r>
          </w:p>
        </w:tc>
        <w:tc>
          <w:tcPr>
            <w:tcW w:w="2638" w:type="dxa"/>
            <w:vAlign w:val="center"/>
          </w:tcPr>
          <w:p w14:paraId="4DE7D6F9" w14:textId="33C30D23" w:rsidR="00FE28FE" w:rsidRDefault="006B10EF" w:rsidP="00916175">
            <w:pPr>
              <w:jc w:val="center"/>
            </w:pPr>
            <w:r>
              <w:t>JavaScript</w:t>
            </w:r>
          </w:p>
        </w:tc>
        <w:tc>
          <w:tcPr>
            <w:tcW w:w="2638" w:type="dxa"/>
            <w:vAlign w:val="center"/>
          </w:tcPr>
          <w:p w14:paraId="522EEA3E" w14:textId="5345985E" w:rsidR="00FE28FE" w:rsidRDefault="006B10EF" w:rsidP="00916175">
            <w:pPr>
              <w:jc w:val="center"/>
            </w:pPr>
            <w:r>
              <w:t>Bash, Typescript</w:t>
            </w:r>
          </w:p>
        </w:tc>
        <w:tc>
          <w:tcPr>
            <w:tcW w:w="2639" w:type="dxa"/>
            <w:vAlign w:val="center"/>
          </w:tcPr>
          <w:p w14:paraId="6CDD39EB" w14:textId="2929FB7E" w:rsidR="00FE28FE" w:rsidRDefault="00EE1AD7" w:rsidP="00916175">
            <w:pPr>
              <w:jc w:val="center"/>
            </w:pPr>
            <w:r>
              <w:t>-</w:t>
            </w:r>
          </w:p>
        </w:tc>
      </w:tr>
      <w:tr w:rsidR="00FE28FE" w14:paraId="7B43D11A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5ECEF8BE" w14:textId="77777777" w:rsidR="00FE28FE" w:rsidRDefault="00FE28FE" w:rsidP="00FE28FE">
            <w:pPr>
              <w:pStyle w:val="Heading2"/>
              <w:outlineLvl w:val="1"/>
            </w:pPr>
            <w:r>
              <w:t>Front-End Frameworks</w:t>
            </w:r>
          </w:p>
          <w:p w14:paraId="72F74A6E" w14:textId="10273F12" w:rsidR="005750C4" w:rsidRPr="00D54D06" w:rsidRDefault="005750C4" w:rsidP="005750C4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AngularJS, Bootstrap, Ember.js, React, React Native, Vue.js</w:t>
            </w:r>
            <w:r w:rsidR="00D54D06" w:rsidRPr="00D54D06"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13EF484A" w14:textId="7F66F801" w:rsidR="00FE28FE" w:rsidRDefault="00EE1AD7" w:rsidP="00916175">
            <w:pPr>
              <w:jc w:val="center"/>
            </w:pPr>
            <w:r>
              <w:t>React</w:t>
            </w:r>
          </w:p>
        </w:tc>
        <w:tc>
          <w:tcPr>
            <w:tcW w:w="2638" w:type="dxa"/>
            <w:vAlign w:val="center"/>
          </w:tcPr>
          <w:p w14:paraId="5DB4E8C4" w14:textId="27D3B22C" w:rsidR="006B10EF" w:rsidRDefault="006B10EF" w:rsidP="006B10EF">
            <w:pPr>
              <w:jc w:val="center"/>
            </w:pPr>
            <w:r>
              <w:t>AngularJS, Bootstrap</w:t>
            </w:r>
          </w:p>
        </w:tc>
        <w:tc>
          <w:tcPr>
            <w:tcW w:w="2639" w:type="dxa"/>
            <w:vAlign w:val="center"/>
          </w:tcPr>
          <w:p w14:paraId="005295A7" w14:textId="3305B0BC" w:rsidR="00FE28FE" w:rsidRDefault="006B10EF" w:rsidP="00916175">
            <w:pPr>
              <w:jc w:val="center"/>
            </w:pPr>
            <w:r>
              <w:t>React Native</w:t>
            </w:r>
            <w:r w:rsidR="00B43379">
              <w:t>, Angular</w:t>
            </w:r>
            <w:r w:rsidR="00F9438A">
              <w:t>, Ionic Framework</w:t>
            </w:r>
          </w:p>
        </w:tc>
      </w:tr>
      <w:tr w:rsidR="00FE28FE" w14:paraId="2A3E8D9E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3216B7B1" w14:textId="77777777" w:rsidR="00FE28FE" w:rsidRDefault="00FE28FE" w:rsidP="00FE28FE">
            <w:pPr>
              <w:pStyle w:val="Heading2"/>
              <w:outlineLvl w:val="1"/>
            </w:pPr>
            <w:r>
              <w:t>Back-End Frameworks</w:t>
            </w:r>
          </w:p>
          <w:p w14:paraId="73B9BD71" w14:textId="04B789A5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ASP.NET, .NET Core, Flask, GraphQL, Node.js, Rails, etc.</w:t>
            </w:r>
          </w:p>
        </w:tc>
        <w:tc>
          <w:tcPr>
            <w:tcW w:w="2638" w:type="dxa"/>
            <w:vAlign w:val="center"/>
          </w:tcPr>
          <w:p w14:paraId="37A58EF6" w14:textId="4AA1DBDA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656A5765" w14:textId="02D0011C" w:rsidR="00FE28FE" w:rsidRDefault="00EE1AD7" w:rsidP="00916175">
            <w:pPr>
              <w:jc w:val="center"/>
            </w:pPr>
            <w:r>
              <w:t>Django</w:t>
            </w:r>
          </w:p>
        </w:tc>
        <w:tc>
          <w:tcPr>
            <w:tcW w:w="2639" w:type="dxa"/>
            <w:vAlign w:val="center"/>
          </w:tcPr>
          <w:p w14:paraId="3BA7AA57" w14:textId="2C7AEC82" w:rsidR="006B10EF" w:rsidRDefault="006B10EF" w:rsidP="006B10EF">
            <w:pPr>
              <w:jc w:val="center"/>
            </w:pPr>
            <w:r>
              <w:t>GraphQL, Node.js, Flask, PHP</w:t>
            </w:r>
          </w:p>
        </w:tc>
      </w:tr>
      <w:tr w:rsidR="00FE28FE" w14:paraId="71557B09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43BB609F" w14:textId="766A61A9" w:rsidR="00FE28FE" w:rsidRDefault="00D54D06" w:rsidP="00FE28FE">
            <w:pPr>
              <w:pStyle w:val="Heading2"/>
              <w:outlineLvl w:val="1"/>
            </w:pPr>
            <w:r>
              <w:t xml:space="preserve">Relational </w:t>
            </w:r>
            <w:r w:rsidR="00FE28FE">
              <w:t>Databases /</w:t>
            </w:r>
            <w:r w:rsidR="00B341B7">
              <w:t xml:space="preserve"> </w:t>
            </w:r>
            <w:r w:rsidR="00FE28FE">
              <w:t>Datastores</w:t>
            </w:r>
          </w:p>
          <w:p w14:paraId="3CCBC136" w14:textId="6D8CA3CC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MySQL, SQL Server, PostgreSQL, Oracle, Redis</w:t>
            </w:r>
            <w:r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6FC01426" w14:textId="3E7C142F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36D1E659" w14:textId="391F2EAF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2D7EB794" w14:textId="02E371AB" w:rsidR="006B10EF" w:rsidRDefault="006B10EF" w:rsidP="006B10EF">
            <w:pPr>
              <w:jc w:val="center"/>
            </w:pPr>
            <w:r>
              <w:t>MySQL, PostgreSQL</w:t>
            </w:r>
          </w:p>
        </w:tc>
      </w:tr>
      <w:tr w:rsidR="00FE28FE" w14:paraId="23705C4F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32E5855" w14:textId="77777777" w:rsidR="00FE28FE" w:rsidRDefault="00D54D06" w:rsidP="00FE28FE">
            <w:pPr>
              <w:pStyle w:val="Heading2"/>
              <w:outlineLvl w:val="1"/>
            </w:pPr>
            <w:r>
              <w:t>Non-Relational Databases</w:t>
            </w:r>
          </w:p>
          <w:p w14:paraId="3A453326" w14:textId="78699043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MongoDB, Cassandra, DynamoDB, Hbase, Cosmos DB, etc.</w:t>
            </w:r>
          </w:p>
        </w:tc>
        <w:tc>
          <w:tcPr>
            <w:tcW w:w="2638" w:type="dxa"/>
            <w:vAlign w:val="center"/>
          </w:tcPr>
          <w:p w14:paraId="0BC7FF3E" w14:textId="7C4EC0B8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297971D" w14:textId="4CE162F7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5C8CDFBE" w14:textId="5CAB75C5" w:rsidR="00FE28FE" w:rsidRDefault="006B10EF" w:rsidP="00916175">
            <w:pPr>
              <w:jc w:val="center"/>
            </w:pPr>
            <w:r>
              <w:t>MongoDB</w:t>
            </w:r>
          </w:p>
        </w:tc>
      </w:tr>
      <w:tr w:rsidR="00931B11" w14:paraId="7E664C51" w14:textId="77777777" w:rsidTr="00321C70">
        <w:trPr>
          <w:cantSplit/>
          <w:trHeight w:val="720"/>
        </w:trPr>
        <w:tc>
          <w:tcPr>
            <w:tcW w:w="2875" w:type="dxa"/>
            <w:vAlign w:val="center"/>
          </w:tcPr>
          <w:p w14:paraId="72E966AF" w14:textId="77777777" w:rsidR="00931B11" w:rsidRDefault="00931B11" w:rsidP="00321C70">
            <w:pPr>
              <w:pStyle w:val="Heading2"/>
              <w:outlineLvl w:val="1"/>
            </w:pPr>
            <w:r>
              <w:t>Cloud Services</w:t>
            </w:r>
          </w:p>
          <w:p w14:paraId="7F152DFF" w14:textId="1C86DB82" w:rsidR="00931B11" w:rsidRPr="00D54D06" w:rsidRDefault="00931B11" w:rsidP="00321C70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Google Cloud, Microsoft Azure, Terraform, etc.</w:t>
            </w:r>
          </w:p>
        </w:tc>
        <w:tc>
          <w:tcPr>
            <w:tcW w:w="2638" w:type="dxa"/>
            <w:vAlign w:val="center"/>
          </w:tcPr>
          <w:p w14:paraId="6A929B87" w14:textId="44CDDD28" w:rsidR="00931B11" w:rsidRDefault="00EE1AD7" w:rsidP="00321C70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56568AE" w14:textId="7D9E8128" w:rsidR="00931B11" w:rsidRDefault="00EE1AD7" w:rsidP="00321C70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6E6D9E7E" w14:textId="2A7B120B" w:rsidR="00931B11" w:rsidRDefault="006B10EF" w:rsidP="00321C70">
            <w:pPr>
              <w:jc w:val="center"/>
            </w:pPr>
            <w:r>
              <w:t>Google Cloud</w:t>
            </w:r>
          </w:p>
        </w:tc>
      </w:tr>
      <w:tr w:rsidR="00FE28FE" w14:paraId="1704070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7C980572" w14:textId="570E2D4B" w:rsidR="00FE28FE" w:rsidRDefault="00931B11" w:rsidP="00FE28FE">
            <w:pPr>
              <w:pStyle w:val="Heading2"/>
              <w:outlineLvl w:val="1"/>
            </w:pPr>
            <w:r>
              <w:t>AWS</w:t>
            </w:r>
          </w:p>
          <w:p w14:paraId="775DF30A" w14:textId="39A8D1D6" w:rsidR="00D54D06" w:rsidRPr="00931B11" w:rsidRDefault="00D54D06" w:rsidP="00D54D06">
            <w:pPr>
              <w:rPr>
                <w:rStyle w:val="SubtleEmphasis"/>
                <w:b/>
              </w:rPr>
            </w:pPr>
            <w:r w:rsidRPr="00D54D06">
              <w:rPr>
                <w:rStyle w:val="SubtleEmphasis"/>
              </w:rPr>
              <w:t>Elasticsearch, Kibana Kinesis, Lambda, EC2, Logstash, S3, CodeDeploy, etc</w:t>
            </w:r>
            <w:r w:rsidR="00931B11">
              <w:rPr>
                <w:rStyle w:val="SubtleEmphasis"/>
              </w:rPr>
              <w:t xml:space="preserve">. </w:t>
            </w:r>
            <w:r w:rsidR="00931B11">
              <w:rPr>
                <w:rStyle w:val="SubtleEmphasis"/>
                <w:b/>
              </w:rPr>
              <w:t>Please list all</w:t>
            </w:r>
          </w:p>
        </w:tc>
        <w:tc>
          <w:tcPr>
            <w:tcW w:w="2638" w:type="dxa"/>
            <w:vAlign w:val="center"/>
          </w:tcPr>
          <w:p w14:paraId="6A41C0B0" w14:textId="28AA2AAA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778A1C17" w14:textId="23337B26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08649DBD" w14:textId="14C49AE5" w:rsidR="006B10EF" w:rsidRDefault="006B10EF" w:rsidP="006B10EF">
            <w:pPr>
              <w:jc w:val="center"/>
            </w:pPr>
            <w:r>
              <w:t>Elasticsearch, EC2, S3</w:t>
            </w:r>
          </w:p>
        </w:tc>
      </w:tr>
      <w:tr w:rsidR="008972F8" w14:paraId="69E762F4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B92AA52" w14:textId="77777777" w:rsidR="008972F8" w:rsidRDefault="008972F8" w:rsidP="00793D6C">
            <w:pPr>
              <w:pStyle w:val="Heading2"/>
              <w:outlineLvl w:val="1"/>
            </w:pPr>
            <w:r>
              <w:t>DevOps Tools</w:t>
            </w:r>
          </w:p>
          <w:p w14:paraId="749CFDFA" w14:textId="77777777" w:rsidR="008972F8" w:rsidRPr="008972F8" w:rsidRDefault="008972F8" w:rsidP="00793D6C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>Ansible, Chef, Docker, Docker Swarm, Kubernetes, Vagrant, Vrealize, etc.</w:t>
            </w:r>
          </w:p>
        </w:tc>
        <w:tc>
          <w:tcPr>
            <w:tcW w:w="2638" w:type="dxa"/>
            <w:vAlign w:val="center"/>
          </w:tcPr>
          <w:p w14:paraId="45C85921" w14:textId="19D5F39A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321023D3" w14:textId="1B60DBE0" w:rsidR="008972F8" w:rsidRDefault="00D349CD" w:rsidP="00916175">
            <w:pPr>
              <w:jc w:val="center"/>
            </w:pPr>
            <w:r>
              <w:t>Pipenv</w:t>
            </w:r>
          </w:p>
        </w:tc>
        <w:tc>
          <w:tcPr>
            <w:tcW w:w="2639" w:type="dxa"/>
            <w:vAlign w:val="center"/>
          </w:tcPr>
          <w:p w14:paraId="303B3184" w14:textId="7EB7BCBF" w:rsidR="008972F8" w:rsidRDefault="006B10EF" w:rsidP="00916175">
            <w:pPr>
              <w:jc w:val="center"/>
            </w:pPr>
            <w:r>
              <w:t>Docker</w:t>
            </w:r>
            <w:r w:rsidR="0035767C">
              <w:t>, Jenkins</w:t>
            </w:r>
          </w:p>
        </w:tc>
      </w:tr>
      <w:tr w:rsidR="008972F8" w14:paraId="761DB99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4DFB6AC5" w14:textId="77777777" w:rsidR="008972F8" w:rsidRDefault="008972F8" w:rsidP="00793D6C">
            <w:pPr>
              <w:pStyle w:val="Heading2"/>
              <w:outlineLvl w:val="1"/>
            </w:pPr>
            <w:r>
              <w:lastRenderedPageBreak/>
              <w:t>Data Processing Tools</w:t>
            </w:r>
          </w:p>
          <w:p w14:paraId="6CCC07D9" w14:textId="70F9E440" w:rsidR="008972F8" w:rsidRPr="008972F8" w:rsidRDefault="008972F8" w:rsidP="008972F8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>Hadoop, Hive, Kafka, Spark, Storm, RabbitMQ, MapReduce, Pentaho, Talend, Airflow</w:t>
            </w:r>
            <w:r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6A560E89" w14:textId="2C453D25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02787D9B" w14:textId="774774CD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637762FF" w14:textId="0B58DDCD" w:rsidR="008972F8" w:rsidRDefault="00EE1AD7" w:rsidP="00916175">
            <w:pPr>
              <w:jc w:val="center"/>
            </w:pPr>
            <w:r>
              <w:t>-</w:t>
            </w:r>
          </w:p>
        </w:tc>
      </w:tr>
      <w:tr w:rsidR="008972F8" w14:paraId="5E162B6D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170EF7E1" w14:textId="77777777" w:rsidR="008972F8" w:rsidRDefault="008972F8" w:rsidP="00793D6C">
            <w:pPr>
              <w:pStyle w:val="Heading2"/>
              <w:outlineLvl w:val="1"/>
            </w:pPr>
            <w:r>
              <w:t>Data Science / ML Tools</w:t>
            </w:r>
          </w:p>
          <w:p w14:paraId="6D6698DE" w14:textId="28D92BEB" w:rsidR="008972F8" w:rsidRPr="008972F8" w:rsidRDefault="008972F8" w:rsidP="008972F8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 xml:space="preserve">scikit-learn, Pandas, NumPy, TensorFlow, Keras, Spotfire, Tableau, XGBoost, CatBoost, OpenCV, fastai, ggplot, </w:t>
            </w:r>
            <w:r w:rsidR="00D83B38">
              <w:rPr>
                <w:rStyle w:val="SubtleEmphasis"/>
              </w:rPr>
              <w:t>M</w:t>
            </w:r>
            <w:r w:rsidRPr="008972F8">
              <w:rPr>
                <w:rStyle w:val="SubtleEmphasis"/>
              </w:rPr>
              <w:t>atplotlib, etc.</w:t>
            </w:r>
          </w:p>
        </w:tc>
        <w:tc>
          <w:tcPr>
            <w:tcW w:w="2638" w:type="dxa"/>
            <w:vAlign w:val="center"/>
          </w:tcPr>
          <w:p w14:paraId="14037EF4" w14:textId="6B41C8BA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652A0552" w14:textId="55BE7DCE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497101AD" w14:textId="60FFACF5" w:rsidR="006B10EF" w:rsidRDefault="006B10EF" w:rsidP="006B10EF">
            <w:pPr>
              <w:jc w:val="center"/>
            </w:pPr>
            <w:r>
              <w:t>Matplotlib, Numpy, Pandas, Matplotlib</w:t>
            </w:r>
          </w:p>
          <w:p w14:paraId="181AFADA" w14:textId="06AD241D" w:rsidR="006B10EF" w:rsidRDefault="006B10EF" w:rsidP="006B10EF"/>
        </w:tc>
      </w:tr>
      <w:tr w:rsidR="008972F8" w14:paraId="1538FE3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FD780A9" w14:textId="77777777" w:rsidR="00916175" w:rsidRDefault="008972F8" w:rsidP="00793D6C">
            <w:pPr>
              <w:pStyle w:val="Heading2"/>
              <w:outlineLvl w:val="1"/>
            </w:pPr>
            <w:r>
              <w:t>Data Science /</w:t>
            </w:r>
          </w:p>
          <w:p w14:paraId="545C948E" w14:textId="151C0AD0" w:rsidR="008972F8" w:rsidRDefault="008972F8" w:rsidP="00793D6C">
            <w:pPr>
              <w:pStyle w:val="Heading2"/>
              <w:outlineLvl w:val="1"/>
            </w:pPr>
            <w:r>
              <w:t>ML Techniques</w:t>
            </w:r>
          </w:p>
          <w:p w14:paraId="07DC299A" w14:textId="69E8A162" w:rsidR="00B341B7" w:rsidRPr="00B341B7" w:rsidRDefault="00B341B7" w:rsidP="00B341B7">
            <w:pPr>
              <w:rPr>
                <w:rStyle w:val="SubtleEmphasis"/>
              </w:rPr>
            </w:pPr>
            <w:r w:rsidRPr="00B341B7">
              <w:rPr>
                <w:rStyle w:val="SubtleEmphasis"/>
              </w:rPr>
              <w:t>Natural Language Processing, Neural Networks, Support Vector Machine, Bayesian Networks, Bayesian Algorithms, Random Forests, Kern</w:t>
            </w:r>
            <w:r w:rsidR="00D83B38">
              <w:rPr>
                <w:rStyle w:val="SubtleEmphasis"/>
              </w:rPr>
              <w:t>e</w:t>
            </w:r>
            <w:r w:rsidRPr="00B341B7">
              <w:rPr>
                <w:rStyle w:val="SubtleEmphasis"/>
              </w:rPr>
              <w:t xml:space="preserve">l Methods, Convolutional Neural Networks, Recommender Systems, Collaborative Filtering, Stochastic Differential Equations, etc. </w:t>
            </w:r>
          </w:p>
          <w:p w14:paraId="1C42CB94" w14:textId="2E3C24CD" w:rsidR="00B341B7" w:rsidRPr="00B341B7" w:rsidRDefault="00B341B7" w:rsidP="00B341B7"/>
        </w:tc>
        <w:tc>
          <w:tcPr>
            <w:tcW w:w="2638" w:type="dxa"/>
            <w:vAlign w:val="center"/>
          </w:tcPr>
          <w:p w14:paraId="4988A0C4" w14:textId="07ED39F5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98C5B4B" w14:textId="32D5119E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389708CA" w14:textId="3311BB48" w:rsidR="008972F8" w:rsidRDefault="00EE1AD7" w:rsidP="00916175">
            <w:pPr>
              <w:jc w:val="center"/>
            </w:pPr>
            <w:r>
              <w:t>-</w:t>
            </w:r>
          </w:p>
        </w:tc>
      </w:tr>
    </w:tbl>
    <w:p w14:paraId="75CD291A" w14:textId="77777777" w:rsidR="003314FF" w:rsidRPr="003314FF" w:rsidRDefault="00897C4A" w:rsidP="003314FF">
      <w:pPr>
        <w:spacing w:line="259" w:lineRule="auto"/>
        <w:rPr>
          <w:b/>
          <w:bCs/>
          <w:sz w:val="32"/>
          <w:szCs w:val="32"/>
        </w:rPr>
      </w:pPr>
      <w:r>
        <w:br w:type="page"/>
      </w:r>
      <w:r w:rsidR="003314FF" w:rsidRPr="003314FF">
        <w:rPr>
          <w:b/>
          <w:sz w:val="32"/>
          <w:szCs w:val="32"/>
        </w:rPr>
        <w:lastRenderedPageBreak/>
        <w:t>Work Experience</w:t>
      </w:r>
    </w:p>
    <w:p w14:paraId="5AAEB644" w14:textId="7B4B18B2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625282531"/>
          <w:placeholder>
            <w:docPart w:val="00CA78349BB6430497DC0DABC86CD62C"/>
          </w:placeholder>
          <w:text/>
        </w:sdtPr>
        <w:sdtEndPr/>
        <w:sdtContent>
          <w:r w:rsidR="00791120">
            <w:rPr>
              <w:b/>
              <w:i/>
            </w:rPr>
            <w:t>SiteMax Systems Inc.</w:t>
          </w:r>
        </w:sdtContent>
      </w:sdt>
    </w:p>
    <w:p w14:paraId="59BA94D2" w14:textId="11DAD218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1668755952"/>
          <w:placeholder>
            <w:docPart w:val="00CA78349BB6430497DC0DABC86CD62C"/>
          </w:placeholder>
          <w:text/>
        </w:sdtPr>
        <w:sdtEndPr/>
        <w:sdtContent>
          <w:r w:rsidR="00791120">
            <w:rPr>
              <w:b/>
              <w:i/>
            </w:rPr>
            <w:t>Junior Developer</w:t>
          </w:r>
        </w:sdtContent>
      </w:sdt>
    </w:p>
    <w:p w14:paraId="65EC13BA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5A68FCAD" w14:textId="77777777" w:rsidTr="00EE3F2D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CBDC5CD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075A0D49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4BC6BC2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6B7EBAD4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77D2508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 Used</w:t>
            </w:r>
          </w:p>
        </w:tc>
      </w:tr>
      <w:tr w:rsidR="003314FF" w:rsidRPr="003314FF" w14:paraId="3BBF7590" w14:textId="77777777" w:rsidTr="00EE3F2D">
        <w:trPr>
          <w:trHeight w:val="2942"/>
        </w:trPr>
        <w:tc>
          <w:tcPr>
            <w:tcW w:w="2158" w:type="dxa"/>
            <w:shd w:val="clear" w:color="auto" w:fill="F2F2F2" w:themeFill="background1" w:themeFillShade="F2"/>
          </w:tcPr>
          <w:p w14:paraId="08B24F65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A brief description of the project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3B9C814D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as the purpose of the project?</w:t>
            </w:r>
          </w:p>
          <w:p w14:paraId="7E1935DE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How did it connect to business goals?</w:t>
            </w:r>
          </w:p>
          <w:p w14:paraId="2834901E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How did it drive revenue growth or cost savings?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03899C27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Examples: “Led to a 50% increase in sales”</w:t>
            </w:r>
          </w:p>
          <w:p w14:paraId="5138420F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“Reduced time to deploy product from 8 hours down to 2 minutes”</w:t>
            </w:r>
          </w:p>
          <w:p w14:paraId="764B14A2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“Processed 5,000 rows per minute and 500 GB per day”</w:t>
            </w:r>
          </w:p>
          <w:p w14:paraId="39638D3A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“Moving from AWS to Google Cloud saved $250,000/year”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3B2DC602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challenges did you overcome?</w:t>
            </w:r>
          </w:p>
          <w:p w14:paraId="66120FB1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as particularly difficult?</w:t>
            </w:r>
          </w:p>
          <w:p w14:paraId="5DF0F8C1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did you learn?</w:t>
            </w:r>
          </w:p>
          <w:p w14:paraId="0083DCD5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ere your contributions?</w:t>
            </w:r>
          </w:p>
          <w:p w14:paraId="5DBB8D40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How much data were you working with? GB, TB, or PB?</w:t>
            </w:r>
          </w:p>
        </w:tc>
        <w:tc>
          <w:tcPr>
            <w:tcW w:w="2253" w:type="dxa"/>
            <w:shd w:val="clear" w:color="auto" w:fill="F2F2F2" w:themeFill="background1" w:themeFillShade="F2"/>
          </w:tcPr>
          <w:p w14:paraId="7F26C117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b/>
                <w:bCs/>
                <w:i/>
                <w:iCs/>
              </w:rPr>
              <w:t>What tools and technologies were used</w:t>
            </w:r>
            <w:r w:rsidRPr="003314FF">
              <w:rPr>
                <w:i/>
                <w:iCs/>
              </w:rPr>
              <w:t xml:space="preserve"> to achieve these outcomes and solutions?</w:t>
            </w:r>
          </w:p>
          <w:p w14:paraId="0CCA89CB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>Examples:</w:t>
            </w:r>
          </w:p>
          <w:p w14:paraId="5114DCBA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>“Built app in Java and used R for statistics and data modeling”</w:t>
            </w:r>
          </w:p>
          <w:p w14:paraId="2864BD50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 xml:space="preserve">“Wrote Bash and Python scripts to improve MongoDB queries” </w:t>
            </w:r>
          </w:p>
        </w:tc>
      </w:tr>
      <w:tr w:rsidR="00770D31" w:rsidRPr="003314FF" w14:paraId="706E7374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594C8052" w14:textId="7E3249C8" w:rsidR="00770D31" w:rsidRDefault="00770D31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>Project 1: Creation of SiteMax 3</w:t>
            </w:r>
            <w:r>
              <w:rPr>
                <w:b/>
                <w:bCs/>
              </w:rPr>
              <w:t xml:space="preserve"> </w:t>
            </w:r>
            <w:r w:rsidR="002E6045">
              <w:rPr>
                <w:b/>
                <w:bCs/>
              </w:rPr>
              <w:t xml:space="preserve">mobile </w:t>
            </w:r>
            <w:r>
              <w:rPr>
                <w:b/>
                <w:bCs/>
              </w:rPr>
              <w:t>application</w:t>
            </w:r>
          </w:p>
        </w:tc>
        <w:tc>
          <w:tcPr>
            <w:tcW w:w="2158" w:type="dxa"/>
            <w:vAlign w:val="center"/>
          </w:tcPr>
          <w:p w14:paraId="5D46F951" w14:textId="158A623F" w:rsidR="00257277" w:rsidRDefault="0047013E" w:rsidP="00257277">
            <w:pPr>
              <w:numPr>
                <w:ilvl w:val="0"/>
                <w:numId w:val="2"/>
              </w:numPr>
              <w:spacing w:after="160" w:line="259" w:lineRule="auto"/>
            </w:pPr>
            <w:r>
              <w:t>P</w:t>
            </w:r>
            <w:r w:rsidR="006A763D">
              <w:t>urpose is t</w:t>
            </w:r>
            <w:r w:rsidR="00B84594">
              <w:t>o enable non-mobile developers to create</w:t>
            </w:r>
            <w:r w:rsidR="00257277">
              <w:t xml:space="preserve"> both iOS and android</w:t>
            </w:r>
            <w:r w:rsidR="00B84594">
              <w:t xml:space="preserve"> application</w:t>
            </w:r>
          </w:p>
          <w:p w14:paraId="54BDE702" w14:textId="77777777" w:rsidR="005F5A60" w:rsidRDefault="0047013E" w:rsidP="00192509">
            <w:pPr>
              <w:numPr>
                <w:ilvl w:val="0"/>
                <w:numId w:val="2"/>
              </w:numPr>
              <w:spacing w:after="160" w:line="259" w:lineRule="auto"/>
            </w:pPr>
            <w:r>
              <w:t>Connects to the</w:t>
            </w:r>
            <w:r w:rsidR="002C6C77">
              <w:t xml:space="preserve"> business goal </w:t>
            </w:r>
            <w:r>
              <w:t xml:space="preserve">of </w:t>
            </w:r>
            <w:r w:rsidR="002C6C77">
              <w:t>reduc</w:t>
            </w:r>
            <w:r>
              <w:t>ing</w:t>
            </w:r>
            <w:r w:rsidR="002C6C77">
              <w:t xml:space="preserve"> the need of hiring iOS and Android mobile engineers</w:t>
            </w:r>
          </w:p>
          <w:p w14:paraId="66E3A4AD" w14:textId="7047DBCF" w:rsidR="00F57239" w:rsidRDefault="00F04694" w:rsidP="00192509">
            <w:pPr>
              <w:numPr>
                <w:ilvl w:val="0"/>
                <w:numId w:val="2"/>
              </w:numPr>
              <w:spacing w:after="160" w:line="259" w:lineRule="auto"/>
            </w:pPr>
            <w:r>
              <w:t>Resulted in</w:t>
            </w:r>
            <w:r w:rsidR="00F57239">
              <w:t xml:space="preserve"> cost savings by reducing</w:t>
            </w:r>
            <w:r w:rsidR="00AD0752">
              <w:t xml:space="preserve"> the</w:t>
            </w:r>
            <w:r w:rsidR="00F57239">
              <w:t xml:space="preserve"> number of hired developers </w:t>
            </w:r>
          </w:p>
        </w:tc>
        <w:tc>
          <w:tcPr>
            <w:tcW w:w="2158" w:type="dxa"/>
            <w:vAlign w:val="center"/>
          </w:tcPr>
          <w:p w14:paraId="46316759" w14:textId="25AAF1CB" w:rsidR="00770D31" w:rsidRDefault="00037C71" w:rsidP="00037C71">
            <w:pPr>
              <w:spacing w:after="160" w:line="259" w:lineRule="auto"/>
              <w:jc w:val="center"/>
            </w:pPr>
            <w:r>
              <w:t>-</w:t>
            </w:r>
          </w:p>
        </w:tc>
        <w:tc>
          <w:tcPr>
            <w:tcW w:w="2158" w:type="dxa"/>
            <w:vAlign w:val="center"/>
          </w:tcPr>
          <w:p w14:paraId="227ADD26" w14:textId="0FE803C0" w:rsidR="00770D31" w:rsidRDefault="004401EE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First</w:t>
            </w:r>
            <w:r w:rsidR="00701231">
              <w:t xml:space="preserve"> overcame the challenge of </w:t>
            </w:r>
            <w:r w:rsidR="0035767C">
              <w:t>learn</w:t>
            </w:r>
            <w:r w:rsidR="00947457">
              <w:t>ing</w:t>
            </w:r>
            <w:r w:rsidR="0035767C">
              <w:t xml:space="preserve"> Angular</w:t>
            </w:r>
            <w:r w:rsidR="00037C71">
              <w:t xml:space="preserve">, </w:t>
            </w:r>
            <w:r w:rsidR="00947457">
              <w:t>Ionic Framework</w:t>
            </w:r>
            <w:r w:rsidR="00037C71">
              <w:t>, Postman</w:t>
            </w:r>
            <w:r w:rsidR="00947457">
              <w:t xml:space="preserve"> quickly</w:t>
            </w:r>
            <w:r w:rsidR="00037C71">
              <w:t xml:space="preserve"> and get it going</w:t>
            </w:r>
          </w:p>
          <w:p w14:paraId="52E49B21" w14:textId="0D6AA344" w:rsidR="00490B06" w:rsidRDefault="00490B06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Next overcame challenge of minimizing waste in development time by creating a bash program that solves build related bugs</w:t>
            </w:r>
          </w:p>
          <w:p w14:paraId="7A606BA1" w14:textId="55D23FDA" w:rsidR="00947457" w:rsidRDefault="00701231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Next overcame</w:t>
            </w:r>
            <w:r w:rsidR="004401EE">
              <w:t xml:space="preserve"> c</w:t>
            </w:r>
            <w:r w:rsidR="00947457">
              <w:t>hallenge</w:t>
            </w:r>
            <w:r>
              <w:t xml:space="preserve"> of </w:t>
            </w:r>
            <w:r w:rsidR="00947457">
              <w:t xml:space="preserve">implementing zoom-in and zoom out feature to </w:t>
            </w:r>
            <w:r w:rsidR="0066559E">
              <w:t>each image on app</w:t>
            </w:r>
          </w:p>
          <w:p w14:paraId="20CC86ED" w14:textId="78CB9672" w:rsidR="004E4C7C" w:rsidRDefault="004401EE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Last c</w:t>
            </w:r>
            <w:r w:rsidR="004E4C7C">
              <w:t>hallenge</w:t>
            </w:r>
            <w:r w:rsidR="00701231">
              <w:t xml:space="preserve"> overcame challenge</w:t>
            </w:r>
            <w:r w:rsidR="004E4C7C">
              <w:t xml:space="preserve"> </w:t>
            </w:r>
            <w:r w:rsidR="00E3037B">
              <w:t>of overcoming</w:t>
            </w:r>
            <w:r w:rsidR="00446219">
              <w:t xml:space="preserve"> issues </w:t>
            </w:r>
            <w:r w:rsidR="00CB5598">
              <w:t xml:space="preserve">of mobile app </w:t>
            </w:r>
            <w:r w:rsidR="004E4C7C">
              <w:t>deployment</w:t>
            </w:r>
            <w:r w:rsidR="00CD561C">
              <w:t xml:space="preserve"> </w:t>
            </w:r>
          </w:p>
          <w:p w14:paraId="048F4D0B" w14:textId="4668924B" w:rsidR="00446219" w:rsidRDefault="00446219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e most difficult </w:t>
            </w:r>
            <w:r w:rsidR="00910C56">
              <w:t xml:space="preserve">part </w:t>
            </w:r>
            <w:r>
              <w:t>was getting the build and setup related troubles out of the way</w:t>
            </w:r>
          </w:p>
          <w:p w14:paraId="6B6ED0BB" w14:textId="4B0DB067" w:rsidR="00F42092" w:rsidRDefault="00F42092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>Contributed by making the zoom-in and zoom-out feature to work</w:t>
            </w:r>
          </w:p>
          <w:p w14:paraId="5CCF3BD3" w14:textId="77777777" w:rsidR="00037C71" w:rsidRDefault="00037C71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Contributed by</w:t>
            </w:r>
            <w:r w:rsidR="00F42092">
              <w:t xml:space="preserve"> making sure deployment issue is resolved on time</w:t>
            </w:r>
          </w:p>
          <w:p w14:paraId="7056ADC0" w14:textId="36BBA74D" w:rsidR="00D161A9" w:rsidRDefault="00D161A9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Worked with GB of data</w:t>
            </w:r>
          </w:p>
        </w:tc>
        <w:tc>
          <w:tcPr>
            <w:tcW w:w="2253" w:type="dxa"/>
            <w:vAlign w:val="center"/>
          </w:tcPr>
          <w:p w14:paraId="7957DD76" w14:textId="0ABF3853" w:rsidR="00770D31" w:rsidRDefault="00770D31" w:rsidP="009549B8">
            <w:pPr>
              <w:spacing w:after="160" w:line="259" w:lineRule="auto"/>
            </w:pPr>
          </w:p>
          <w:p w14:paraId="5D1F5044" w14:textId="04958CDB" w:rsidR="00910C56" w:rsidRDefault="005F5A60" w:rsidP="00B0258D">
            <w:pPr>
              <w:numPr>
                <w:ilvl w:val="0"/>
                <w:numId w:val="2"/>
              </w:numPr>
              <w:spacing w:after="160" w:line="259" w:lineRule="auto"/>
            </w:pPr>
            <w:r>
              <w:t>Wrote Bash</w:t>
            </w:r>
            <w:r w:rsidR="002C67F9">
              <w:t xml:space="preserve"> program</w:t>
            </w:r>
            <w:r>
              <w:t xml:space="preserve"> to correctly build Ionic Framework based mobile application</w:t>
            </w:r>
          </w:p>
          <w:p w14:paraId="48549895" w14:textId="2E84F535" w:rsidR="00B83520" w:rsidRDefault="00701231" w:rsidP="009C1E24">
            <w:pPr>
              <w:numPr>
                <w:ilvl w:val="0"/>
                <w:numId w:val="2"/>
              </w:numPr>
              <w:spacing w:after="160" w:line="259" w:lineRule="auto"/>
            </w:pPr>
            <w:r>
              <w:t>Built</w:t>
            </w:r>
            <w:r w:rsidR="005F5A60">
              <w:t xml:space="preserve"> features of</w:t>
            </w:r>
            <w:r>
              <w:t xml:space="preserve"> </w:t>
            </w:r>
            <w:r w:rsidR="00B83520">
              <w:t>mobile app</w:t>
            </w:r>
            <w:r>
              <w:t xml:space="preserve"> using </w:t>
            </w:r>
            <w:r w:rsidR="00037C71">
              <w:t xml:space="preserve">Angular, </w:t>
            </w:r>
            <w:r w:rsidR="00141380">
              <w:t>SASS,</w:t>
            </w:r>
            <w:r w:rsidR="00037C71">
              <w:t xml:space="preserve"> Typescript</w:t>
            </w:r>
            <w:r w:rsidR="002E23A0">
              <w:t>,</w:t>
            </w:r>
            <w:r>
              <w:t xml:space="preserve"> </w:t>
            </w:r>
            <w:r w:rsidR="00037C71">
              <w:t>Ionic Framework</w:t>
            </w:r>
            <w:r w:rsidR="002E23A0">
              <w:t xml:space="preserve"> and</w:t>
            </w:r>
            <w:r w:rsidR="00B83520">
              <w:t xml:space="preserve"> Postman</w:t>
            </w:r>
          </w:p>
        </w:tc>
      </w:tr>
      <w:tr w:rsidR="00770D31" w:rsidRPr="003314FF" w14:paraId="2A13F085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2196AC15" w14:textId="6EB99085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>
              <w:rPr>
                <w:b/>
                <w:bCs/>
              </w:rPr>
              <w:t>2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</w:t>
            </w:r>
            <w:r w:rsidR="00363C69">
              <w:rPr>
                <w:b/>
                <w:bCs/>
              </w:rPr>
              <w:t>Bash scripting</w:t>
            </w:r>
            <w:r>
              <w:rPr>
                <w:b/>
                <w:bCs/>
              </w:rPr>
              <w:t xml:space="preserve"> program that minimizes build related bugs</w:t>
            </w:r>
            <w:r w:rsidR="004B4ABB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for SiteMax3 and SiteMax 3.5 </w:t>
            </w:r>
            <w:r w:rsidR="0090678F">
              <w:rPr>
                <w:b/>
                <w:bCs/>
              </w:rPr>
              <w:t>mobile</w:t>
            </w:r>
            <w:r>
              <w:rPr>
                <w:b/>
                <w:bCs/>
              </w:rPr>
              <w:t xml:space="preserve"> application</w:t>
            </w:r>
          </w:p>
        </w:tc>
        <w:tc>
          <w:tcPr>
            <w:tcW w:w="2158" w:type="dxa"/>
            <w:vAlign w:val="center"/>
          </w:tcPr>
          <w:p w14:paraId="35F7BD1D" w14:textId="136C5D8F" w:rsidR="00144C83" w:rsidRDefault="00073E7D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One p</w:t>
            </w:r>
            <w:r w:rsidR="00144C83">
              <w:t xml:space="preserve">urpose is to reduce time spent on rebuilding </w:t>
            </w:r>
            <w:r w:rsidR="00B44E05">
              <w:t xml:space="preserve">the </w:t>
            </w:r>
            <w:r w:rsidR="00A80641">
              <w:t>I</w:t>
            </w:r>
            <w:r w:rsidR="00B44E05">
              <w:t>onic</w:t>
            </w:r>
            <w:r w:rsidR="00A80641">
              <w:t xml:space="preserve"> Framework based mobile</w:t>
            </w:r>
            <w:r w:rsidR="00B44E05">
              <w:t xml:space="preserve"> </w:t>
            </w:r>
            <w:r w:rsidR="00144C83">
              <w:t xml:space="preserve">application </w:t>
            </w:r>
          </w:p>
          <w:p w14:paraId="668E0C49" w14:textId="313958B1" w:rsidR="00770D31" w:rsidRDefault="00991B2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Second purpose is t</w:t>
            </w:r>
            <w:r w:rsidR="0035767C">
              <w:t xml:space="preserve">o </w:t>
            </w:r>
            <w:r w:rsidR="008725E5">
              <w:t xml:space="preserve">make sure plugins for </w:t>
            </w:r>
            <w:r w:rsidR="00087E09">
              <w:t>I</w:t>
            </w:r>
            <w:r w:rsidR="008725E5">
              <w:t xml:space="preserve">onic </w:t>
            </w:r>
            <w:r w:rsidR="00087E09">
              <w:t>F</w:t>
            </w:r>
            <w:r w:rsidR="008725E5">
              <w:t>ramework are installed correctly</w:t>
            </w:r>
          </w:p>
          <w:p w14:paraId="5127120F" w14:textId="6088AC40" w:rsidR="00FE69D3" w:rsidRDefault="00FE69D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Third purpose is to eliminate build related bugs due to human error</w:t>
            </w:r>
          </w:p>
          <w:p w14:paraId="3A74934E" w14:textId="61011DFF" w:rsidR="00077DC9" w:rsidRDefault="00DB2CEA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onnects to the</w:t>
            </w:r>
            <w:r w:rsidR="00077DC9">
              <w:t xml:space="preserve"> business goal </w:t>
            </w:r>
            <w:r>
              <w:t>of</w:t>
            </w:r>
            <w:r w:rsidR="00077DC9">
              <w:t xml:space="preserve"> spend</w:t>
            </w:r>
            <w:r w:rsidR="00337EAA">
              <w:t>ing</w:t>
            </w:r>
            <w:r w:rsidR="00077DC9">
              <w:t xml:space="preserve"> more time developing</w:t>
            </w:r>
            <w:r>
              <w:t>,</w:t>
            </w:r>
            <w:r w:rsidR="00077DC9">
              <w:t xml:space="preserve"> less on fixing</w:t>
            </w:r>
            <w:r>
              <w:t xml:space="preserve"> and delivering application on time for Buildex </w:t>
            </w:r>
          </w:p>
          <w:p w14:paraId="2C54613F" w14:textId="467FC7A6" w:rsidR="005B1F82" w:rsidRDefault="005B1F82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Resulted in cost savings in development by reducing number of hours spent fixing bugs </w:t>
            </w:r>
          </w:p>
        </w:tc>
        <w:tc>
          <w:tcPr>
            <w:tcW w:w="2158" w:type="dxa"/>
            <w:vAlign w:val="center"/>
          </w:tcPr>
          <w:p w14:paraId="3C236988" w14:textId="5A0B3435" w:rsidR="009432E2" w:rsidRDefault="00770D31" w:rsidP="002C552F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Reduced time spent fixing build related bugs from 4 hours every day to 1 hour per week   </w:t>
            </w:r>
          </w:p>
        </w:tc>
        <w:tc>
          <w:tcPr>
            <w:tcW w:w="2158" w:type="dxa"/>
            <w:vAlign w:val="center"/>
          </w:tcPr>
          <w:p w14:paraId="17A666A7" w14:textId="77777777" w:rsidR="00770D31" w:rsidRDefault="00770D31" w:rsidP="00D349CD">
            <w:pPr>
              <w:spacing w:after="160" w:line="259" w:lineRule="auto"/>
            </w:pPr>
          </w:p>
          <w:p w14:paraId="767754D5" w14:textId="14058A6F" w:rsidR="00FC125F" w:rsidRDefault="00FF058E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Overcame</w:t>
            </w:r>
            <w:r w:rsidR="00FC125F">
              <w:t xml:space="preserve"> challenge</w:t>
            </w:r>
            <w:r w:rsidR="005B1CF6">
              <w:t xml:space="preserve"> </w:t>
            </w:r>
            <w:r>
              <w:t>of</w:t>
            </w:r>
            <w:r w:rsidR="005B1CF6">
              <w:t xml:space="preserve"> learning how to write the program when knowing nothing about bash scripting</w:t>
            </w:r>
          </w:p>
          <w:p w14:paraId="7619F44E" w14:textId="1AC31AE5" w:rsidR="00FC125F" w:rsidRDefault="00FC125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e most difficult part was </w:t>
            </w:r>
            <w:r w:rsidR="00E40086">
              <w:t>learning</w:t>
            </w:r>
            <w:r>
              <w:t xml:space="preserve"> syntax</w:t>
            </w:r>
            <w:r w:rsidR="00E40086">
              <w:t xml:space="preserve"> that’s</w:t>
            </w:r>
            <w:r>
              <w:t xml:space="preserve"> different from Python and JavaScript</w:t>
            </w:r>
          </w:p>
          <w:p w14:paraId="25BF11F3" w14:textId="77777777" w:rsidR="00770D31" w:rsidRDefault="00D349CD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Learned to use</w:t>
            </w:r>
            <w:r w:rsidR="00932AE4">
              <w:t xml:space="preserve"> bash scripting’s </w:t>
            </w:r>
            <w:r w:rsidR="00E65367">
              <w:t xml:space="preserve">array and functions to ensure the mobile application is </w:t>
            </w:r>
            <w:r w:rsidR="005E48A4">
              <w:t>compiled in correctly without build issues</w:t>
            </w:r>
          </w:p>
          <w:p w14:paraId="3594505D" w14:textId="3621F741" w:rsidR="00164E8F" w:rsidRDefault="00164E8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Worked with GB of data</w:t>
            </w:r>
          </w:p>
        </w:tc>
        <w:tc>
          <w:tcPr>
            <w:tcW w:w="2253" w:type="dxa"/>
            <w:vAlign w:val="center"/>
          </w:tcPr>
          <w:p w14:paraId="15DBBDFB" w14:textId="66B13BF5" w:rsidR="00770D31" w:rsidRDefault="0013530E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Built program using b</w:t>
            </w:r>
            <w:r w:rsidR="00770D31">
              <w:t>ash Script</w:t>
            </w:r>
            <w:r w:rsidR="00B83520">
              <w:t>ing</w:t>
            </w:r>
            <w:r w:rsidR="00204679">
              <w:t xml:space="preserve"> to </w:t>
            </w:r>
          </w:p>
        </w:tc>
      </w:tr>
      <w:tr w:rsidR="000A4C59" w:rsidRPr="003314FF" w14:paraId="698B73E7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64B51101" w14:textId="67475B7F" w:rsidR="000A4C59" w:rsidRDefault="000A4C59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</w:t>
            </w:r>
            <w:r>
              <w:rPr>
                <w:b/>
                <w:bCs/>
              </w:rPr>
              <w:t>3</w:t>
            </w:r>
            <w:r>
              <w:rPr>
                <w:b/>
                <w:bCs/>
              </w:rPr>
              <w:t>: Creation</w:t>
            </w:r>
            <w:r w:rsidR="00C81090">
              <w:rPr>
                <w:b/>
                <w:bCs/>
              </w:rPr>
              <w:t xml:space="preserve"> of</w:t>
            </w:r>
            <w:r w:rsidR="00E346CD">
              <w:rPr>
                <w:b/>
                <w:bCs/>
              </w:rPr>
              <w:t xml:space="preserve"> </w:t>
            </w:r>
            <w:r w:rsidR="00416A6F">
              <w:rPr>
                <w:b/>
                <w:bCs/>
              </w:rPr>
              <w:t>AngularJS</w:t>
            </w:r>
            <w:r w:rsidR="006A630D">
              <w:rPr>
                <w:b/>
                <w:bCs/>
              </w:rPr>
              <w:t xml:space="preserve"> based small single page applications for clients </w:t>
            </w:r>
          </w:p>
        </w:tc>
        <w:tc>
          <w:tcPr>
            <w:tcW w:w="2158" w:type="dxa"/>
            <w:vAlign w:val="center"/>
          </w:tcPr>
          <w:p w14:paraId="00BE90FA" w14:textId="07CC3CC4" w:rsidR="005065F9" w:rsidRDefault="005065F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urpose is to digitalize construction</w:t>
            </w:r>
            <w:r w:rsidR="003F031B">
              <w:t xml:space="preserve"> company’s</w:t>
            </w:r>
            <w:r>
              <w:t xml:space="preserve"> safety and progress forms using AngularJS </w:t>
            </w:r>
            <w:r w:rsidR="00593AE3">
              <w:t xml:space="preserve">and </w:t>
            </w:r>
            <w:r w:rsidR="00043427">
              <w:t xml:space="preserve">pdf using </w:t>
            </w:r>
            <w:r w:rsidR="00593AE3">
              <w:t>PHP</w:t>
            </w:r>
          </w:p>
          <w:p w14:paraId="0BFB377A" w14:textId="66B2E144" w:rsidR="005B1F82" w:rsidRDefault="004674B4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</w:t>
            </w:r>
            <w:r w:rsidR="00FA5350">
              <w:t xml:space="preserve">onnects to </w:t>
            </w:r>
            <w:r w:rsidR="005C3BF7">
              <w:t xml:space="preserve">the </w:t>
            </w:r>
            <w:r w:rsidR="00FA5350">
              <w:t xml:space="preserve">business goal of getting more </w:t>
            </w:r>
            <w:r w:rsidR="00E301D8">
              <w:t xml:space="preserve">and keeping </w:t>
            </w:r>
            <w:r w:rsidR="00FA5350">
              <w:t>construction clients</w:t>
            </w:r>
          </w:p>
          <w:p w14:paraId="115A367F" w14:textId="0C19FA73" w:rsidR="00FA5350" w:rsidRDefault="004674B4" w:rsidP="00A34023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Drives the revenue </w:t>
            </w:r>
            <w:r w:rsidR="0004315B">
              <w:t xml:space="preserve">growth </w:t>
            </w:r>
            <w:r>
              <w:t>by</w:t>
            </w:r>
            <w:r w:rsidR="00911A42">
              <w:t xml:space="preserve"> retaining and</w:t>
            </w:r>
            <w:r>
              <w:t xml:space="preserve"> getting more </w:t>
            </w:r>
            <w:r>
              <w:lastRenderedPageBreak/>
              <w:t>construction clients</w:t>
            </w:r>
            <w:r w:rsidR="0005154A">
              <w:t xml:space="preserve"> by the customer success team</w:t>
            </w:r>
          </w:p>
        </w:tc>
        <w:tc>
          <w:tcPr>
            <w:tcW w:w="2158" w:type="dxa"/>
            <w:vAlign w:val="center"/>
          </w:tcPr>
          <w:p w14:paraId="4CE96587" w14:textId="71456F9C" w:rsidR="007F66B5" w:rsidRDefault="003E58FE" w:rsidP="007F66B5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>Created over 300 AngularJS based single page applications</w:t>
            </w:r>
          </w:p>
        </w:tc>
        <w:tc>
          <w:tcPr>
            <w:tcW w:w="2158" w:type="dxa"/>
            <w:vAlign w:val="center"/>
          </w:tcPr>
          <w:p w14:paraId="34B10209" w14:textId="682E6961" w:rsidR="003327C1" w:rsidRDefault="003327C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Overcame challenge of </w:t>
            </w:r>
          </w:p>
          <w:p w14:paraId="67C9984F" w14:textId="63F7CE44" w:rsidR="00C3025A" w:rsidRDefault="00D62895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e most difficult part was getting the business </w:t>
            </w:r>
            <w:r w:rsidR="002D7F7C">
              <w:t>requirements and technical requirements</w:t>
            </w:r>
            <w:r>
              <w:t xml:space="preserve"> right  </w:t>
            </w:r>
          </w:p>
          <w:p w14:paraId="38B0D9C6" w14:textId="09ED4BE1" w:rsidR="005B74CD" w:rsidRDefault="00C3025A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Learned how to</w:t>
            </w:r>
            <w:r w:rsidR="00212103">
              <w:t xml:space="preserve"> </w:t>
            </w:r>
            <w:r>
              <w:t>dissect business requirements,</w:t>
            </w:r>
            <w:r w:rsidR="00212103">
              <w:t xml:space="preserve"> technical requirements and create</w:t>
            </w:r>
            <w:r w:rsidR="008801EB">
              <w:t xml:space="preserve"> application</w:t>
            </w:r>
            <w:r w:rsidR="001B7CEB">
              <w:t>s</w:t>
            </w:r>
          </w:p>
          <w:p w14:paraId="30E8B925" w14:textId="1E644B81" w:rsidR="000A4C59" w:rsidRDefault="005B74CD" w:rsidP="00C90897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 xml:space="preserve">Learned how to </w:t>
            </w:r>
            <w:r w:rsidR="00275B40">
              <w:t>collaborate</w:t>
            </w:r>
            <w:r>
              <w:t xml:space="preserve"> between customer success and </w:t>
            </w:r>
            <w:r>
              <w:t>dev team</w:t>
            </w:r>
            <w:r>
              <w:t xml:space="preserve"> to</w:t>
            </w:r>
            <w:r>
              <w:t xml:space="preserve"> deliver quality applications that meets </w:t>
            </w:r>
            <w:r w:rsidR="00275B40">
              <w:t>the technical and business</w:t>
            </w:r>
            <w:r w:rsidR="009B77E8">
              <w:t xml:space="preserve"> </w:t>
            </w:r>
            <w:r w:rsidR="00F8101B">
              <w:t>requirements</w:t>
            </w:r>
          </w:p>
        </w:tc>
        <w:tc>
          <w:tcPr>
            <w:tcW w:w="2253" w:type="dxa"/>
            <w:vAlign w:val="center"/>
          </w:tcPr>
          <w:p w14:paraId="456832FC" w14:textId="76048602" w:rsidR="004D6D18" w:rsidRDefault="004D6D18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 xml:space="preserve">Built </w:t>
            </w:r>
            <w:r w:rsidR="005E08CC">
              <w:t>front-end part of the application using</w:t>
            </w:r>
            <w:r w:rsidR="00B046AD">
              <w:t xml:space="preserve"> AngularJS and CSS</w:t>
            </w:r>
            <w:r w:rsidR="005E08CC">
              <w:t xml:space="preserve"> </w:t>
            </w:r>
          </w:p>
          <w:p w14:paraId="6B1396C2" w14:textId="31BBA865" w:rsidR="00B978EC" w:rsidRDefault="004D6D18" w:rsidP="00B978EC">
            <w:pPr>
              <w:numPr>
                <w:ilvl w:val="0"/>
                <w:numId w:val="2"/>
              </w:numPr>
              <w:spacing w:after="160" w:line="259" w:lineRule="auto"/>
            </w:pPr>
            <w:r>
              <w:t>Built</w:t>
            </w:r>
            <w:r w:rsidR="005E08CC">
              <w:t xml:space="preserve"> </w:t>
            </w:r>
            <w:r w:rsidR="005D27FB">
              <w:t>PDF</w:t>
            </w:r>
            <w:r>
              <w:t xml:space="preserve"> templates</w:t>
            </w:r>
            <w:r w:rsidR="001F3A21">
              <w:t xml:space="preserve"> using PHP</w:t>
            </w:r>
            <w:r w:rsidR="005D27FB">
              <w:t xml:space="preserve"> based on data acquired from AngularJS single page applications</w:t>
            </w:r>
          </w:p>
        </w:tc>
      </w:tr>
      <w:tr w:rsidR="00770D31" w:rsidRPr="003314FF" w14:paraId="7CFED0E9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577DC7F2" w14:textId="739FEBCE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</w:t>
            </w:r>
            <w:r w:rsidR="000A4C59">
              <w:rPr>
                <w:b/>
                <w:bCs/>
              </w:rPr>
              <w:t>4</w:t>
            </w:r>
            <w:r>
              <w:rPr>
                <w:b/>
                <w:bCs/>
              </w:rPr>
              <w:t>: Creation of library of snippets for</w:t>
            </w:r>
            <w:r w:rsidR="007F66B5">
              <w:rPr>
                <w:b/>
                <w:bCs/>
              </w:rPr>
              <w:t xml:space="preserve"> </w:t>
            </w:r>
            <w:r w:rsidR="007F66B5">
              <w:rPr>
                <w:b/>
                <w:bCs/>
              </w:rPr>
              <w:t>AngularJS based</w:t>
            </w:r>
            <w:r>
              <w:rPr>
                <w:b/>
                <w:bCs/>
              </w:rPr>
              <w:t xml:space="preserve"> </w:t>
            </w:r>
            <w:r w:rsidR="007F66B5">
              <w:rPr>
                <w:b/>
                <w:bCs/>
              </w:rPr>
              <w:t>s</w:t>
            </w:r>
            <w:r w:rsidR="00F87BCD">
              <w:rPr>
                <w:b/>
                <w:bCs/>
              </w:rPr>
              <w:t xml:space="preserve">ingle </w:t>
            </w:r>
            <w:r w:rsidR="007F66B5">
              <w:rPr>
                <w:b/>
                <w:bCs/>
              </w:rPr>
              <w:t>p</w:t>
            </w:r>
            <w:r w:rsidR="00F87BCD">
              <w:rPr>
                <w:b/>
                <w:bCs/>
              </w:rPr>
              <w:t xml:space="preserve">age </w:t>
            </w:r>
            <w:r w:rsidR="007F66B5">
              <w:rPr>
                <w:b/>
                <w:bCs/>
              </w:rPr>
              <w:t>a</w:t>
            </w:r>
            <w:r w:rsidR="00F87BCD">
              <w:rPr>
                <w:b/>
                <w:bCs/>
              </w:rPr>
              <w:t>pplications</w:t>
            </w:r>
          </w:p>
        </w:tc>
        <w:tc>
          <w:tcPr>
            <w:tcW w:w="2158" w:type="dxa"/>
            <w:vAlign w:val="center"/>
          </w:tcPr>
          <w:p w14:paraId="32F93E4D" w14:textId="4A60C6F9" w:rsidR="00770D31" w:rsidRDefault="00EB7744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One purpose </w:t>
            </w:r>
            <w:r w:rsidR="003608B4">
              <w:t>is</w:t>
            </w:r>
            <w:r>
              <w:t xml:space="preserve"> to r</w:t>
            </w:r>
            <w:r w:rsidR="00770D31">
              <w:t>educe</w:t>
            </w:r>
            <w:r w:rsidR="00242F4A">
              <w:t xml:space="preserve"> the</w:t>
            </w:r>
            <w:r w:rsidR="00770D31">
              <w:t xml:space="preserve"> time spent on creating</w:t>
            </w:r>
            <w:r w:rsidR="005A3AD0">
              <w:t xml:space="preserve"> </w:t>
            </w:r>
            <w:r w:rsidR="00770D31">
              <w:t>single page applications</w:t>
            </w:r>
          </w:p>
          <w:p w14:paraId="37D15DE3" w14:textId="1A9E7242" w:rsidR="003A0804" w:rsidRDefault="00EB7744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Second purpose </w:t>
            </w:r>
            <w:r w:rsidR="003608B4">
              <w:t>is</w:t>
            </w:r>
            <w:r>
              <w:t xml:space="preserve"> to r</w:t>
            </w:r>
            <w:r w:rsidR="00770D31">
              <w:t>educe</w:t>
            </w:r>
            <w:r w:rsidR="00073E91">
              <w:t xml:space="preserve"> the</w:t>
            </w:r>
            <w:r w:rsidR="00770D31">
              <w:t xml:space="preserve"> number of </w:t>
            </w:r>
            <w:r w:rsidR="003A0804">
              <w:t>typos and mistakes</w:t>
            </w:r>
            <w:r w:rsidR="00770D31">
              <w:t xml:space="preserve"> </w:t>
            </w:r>
          </w:p>
          <w:p w14:paraId="3EC7AA7C" w14:textId="132EE544" w:rsidR="00EB7744" w:rsidRDefault="00D34424" w:rsidP="00EB7744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ird purpose </w:t>
            </w:r>
            <w:r w:rsidR="003608B4">
              <w:t>is</w:t>
            </w:r>
            <w:r>
              <w:t xml:space="preserve"> to a</w:t>
            </w:r>
            <w:r w:rsidR="003A0804">
              <w:t xml:space="preserve">llow </w:t>
            </w:r>
            <w:r w:rsidR="00770D31">
              <w:t>improvement</w:t>
            </w:r>
            <w:r w:rsidR="003A0804">
              <w:t xml:space="preserve"> while creating single page applications</w:t>
            </w:r>
          </w:p>
          <w:p w14:paraId="7259788A" w14:textId="07E8686C" w:rsidR="00041162" w:rsidRDefault="00173485" w:rsidP="00EB7744">
            <w:pPr>
              <w:numPr>
                <w:ilvl w:val="0"/>
                <w:numId w:val="2"/>
              </w:numPr>
              <w:spacing w:after="160" w:line="259" w:lineRule="auto"/>
            </w:pPr>
            <w:r>
              <w:t>Connects to the</w:t>
            </w:r>
            <w:r w:rsidR="00041162">
              <w:t xml:space="preserve"> business goal </w:t>
            </w:r>
            <w:r>
              <w:t>of</w:t>
            </w:r>
            <w:r w:rsidR="00041162">
              <w:t xml:space="preserve"> generat</w:t>
            </w:r>
            <w:r>
              <w:t>ing</w:t>
            </w:r>
            <w:r w:rsidR="00041162">
              <w:t xml:space="preserve"> more quality single page applications in a given time, so </w:t>
            </w:r>
            <w:r w:rsidR="009D3571">
              <w:t>more clients can be served</w:t>
            </w:r>
            <w:r w:rsidR="003235A2">
              <w:t xml:space="preserve"> per person</w:t>
            </w:r>
          </w:p>
          <w:p w14:paraId="0F6C6BE7" w14:textId="4087259E" w:rsidR="00173485" w:rsidRDefault="00D646B7" w:rsidP="001A2905">
            <w:pPr>
              <w:numPr>
                <w:ilvl w:val="0"/>
                <w:numId w:val="2"/>
              </w:numPr>
              <w:spacing w:after="160" w:line="259" w:lineRule="auto"/>
            </w:pPr>
            <w:r>
              <w:t>Drives revenue growth by serving more clients per person</w:t>
            </w:r>
          </w:p>
        </w:tc>
        <w:tc>
          <w:tcPr>
            <w:tcW w:w="2158" w:type="dxa"/>
            <w:vAlign w:val="center"/>
          </w:tcPr>
          <w:p w14:paraId="6FFB94EC" w14:textId="77777777" w:rsidR="00770D31" w:rsidRDefault="0001411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Improved the </w:t>
            </w:r>
            <w:r w:rsidR="004852DB">
              <w:t>number</w:t>
            </w:r>
            <w:r>
              <w:t xml:space="preserve"> of</w:t>
            </w:r>
            <w:r w:rsidR="004852DB">
              <w:t xml:space="preserve"> created</w:t>
            </w:r>
            <w:r>
              <w:t xml:space="preserve"> single page applications from</w:t>
            </w:r>
            <w:r w:rsidR="004852DB">
              <w:t xml:space="preserve"> average of</w:t>
            </w:r>
            <w:r>
              <w:t xml:space="preserve"> 1 per day to 3 per day</w:t>
            </w:r>
          </w:p>
          <w:p w14:paraId="3B060C6B" w14:textId="77777777" w:rsidR="00D55988" w:rsidRPr="00D55988" w:rsidRDefault="00D55988" w:rsidP="00D55988"/>
          <w:p w14:paraId="02462CDA" w14:textId="77777777" w:rsidR="00D55988" w:rsidRPr="00D55988" w:rsidRDefault="00D55988" w:rsidP="00D55988"/>
          <w:p w14:paraId="21B18F98" w14:textId="77777777" w:rsidR="00D55988" w:rsidRDefault="00D55988" w:rsidP="00D55988"/>
          <w:p w14:paraId="77B5B0BD" w14:textId="77777777" w:rsidR="00D55988" w:rsidRDefault="00D55988" w:rsidP="00D55988"/>
          <w:p w14:paraId="09226A6C" w14:textId="77777777" w:rsidR="00D55988" w:rsidRDefault="00D55988" w:rsidP="00D55988"/>
          <w:p w14:paraId="68318F05" w14:textId="77777777" w:rsidR="00D55988" w:rsidRDefault="00D55988" w:rsidP="00D55988"/>
          <w:p w14:paraId="4D74405A" w14:textId="085962D7" w:rsidR="00D55988" w:rsidRPr="00D55988" w:rsidRDefault="00D55988" w:rsidP="00D55988"/>
        </w:tc>
        <w:tc>
          <w:tcPr>
            <w:tcW w:w="2158" w:type="dxa"/>
            <w:vAlign w:val="center"/>
          </w:tcPr>
          <w:p w14:paraId="445764CE" w14:textId="0B6AA1D2" w:rsidR="0047013E" w:rsidRDefault="0047013E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Overcame challenge of </w:t>
            </w:r>
          </w:p>
          <w:p w14:paraId="77220A59" w14:textId="519B0D3B" w:rsidR="003D5969" w:rsidRDefault="003D596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Learned </w:t>
            </w:r>
            <w:r w:rsidR="00DB08C7">
              <w:t>to bring up productivity and improve quality while working</w:t>
            </w:r>
            <w:r w:rsidR="009C4434">
              <w:t xml:space="preserve"> in relaxed state of mind</w:t>
            </w:r>
            <w:r w:rsidR="00113E25">
              <w:t xml:space="preserve"> to prevent burnout</w:t>
            </w:r>
            <w:r w:rsidR="00DB08C7">
              <w:t xml:space="preserve"> </w:t>
            </w:r>
          </w:p>
          <w:p w14:paraId="7FD5A8D0" w14:textId="6A95B633" w:rsidR="00E54E5A" w:rsidRDefault="00C133C2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Contributed by creating and maintaining </w:t>
            </w:r>
            <w:r w:rsidR="00763937">
              <w:t>library</w:t>
            </w:r>
            <w:r>
              <w:t xml:space="preserve"> of </w:t>
            </w:r>
            <w:r w:rsidR="00763937">
              <w:t>AngularJS snippets</w:t>
            </w:r>
            <w:r>
              <w:t xml:space="preserve"> before the team began using </w:t>
            </w:r>
            <w:r w:rsidR="00DA0F23">
              <w:t xml:space="preserve">AngularJS </w:t>
            </w:r>
            <w:r>
              <w:t>components</w:t>
            </w:r>
            <w:r w:rsidR="00412953">
              <w:t>, and deprecating the use of PHP for building PDF</w:t>
            </w:r>
          </w:p>
        </w:tc>
        <w:tc>
          <w:tcPr>
            <w:tcW w:w="2253" w:type="dxa"/>
            <w:vAlign w:val="center"/>
          </w:tcPr>
          <w:p w14:paraId="50093F24" w14:textId="77777777" w:rsidR="00770D31" w:rsidRDefault="00AF33E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HP</w:t>
            </w:r>
          </w:p>
          <w:p w14:paraId="42BA37E3" w14:textId="150BE97A" w:rsidR="00AF33EF" w:rsidRDefault="00AF33E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AngularJS</w:t>
            </w:r>
          </w:p>
        </w:tc>
      </w:tr>
      <w:tr w:rsidR="00770D31" w:rsidRPr="003314FF" w14:paraId="5C562CAF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3B927769" w14:textId="7FCE12C0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</w:t>
            </w:r>
            <w:r w:rsidR="000A4C59">
              <w:rPr>
                <w:b/>
                <w:bCs/>
              </w:rPr>
              <w:t>5</w:t>
            </w:r>
            <w:r>
              <w:rPr>
                <w:b/>
                <w:bCs/>
              </w:rPr>
              <w:t>: Creation of SiteMax 3.5 application</w:t>
            </w:r>
          </w:p>
        </w:tc>
        <w:tc>
          <w:tcPr>
            <w:tcW w:w="2158" w:type="dxa"/>
            <w:vAlign w:val="center"/>
          </w:tcPr>
          <w:p w14:paraId="7CFBD793" w14:textId="5D5E5D21" w:rsidR="004D0554" w:rsidRPr="003314FF" w:rsidRDefault="00580536" w:rsidP="004D0554">
            <w:pPr>
              <w:numPr>
                <w:ilvl w:val="0"/>
                <w:numId w:val="2"/>
              </w:numPr>
              <w:spacing w:after="160" w:line="259" w:lineRule="auto"/>
            </w:pPr>
            <w:r>
              <w:t>Purpose is t</w:t>
            </w:r>
            <w:r w:rsidR="00770D31">
              <w:t xml:space="preserve">o modernize SiteMax 3 </w:t>
            </w:r>
            <w:r w:rsidR="00B75565">
              <w:t>mobile</w:t>
            </w:r>
            <w:r w:rsidR="00770D31">
              <w:t xml:space="preserve"> application</w:t>
            </w:r>
          </w:p>
        </w:tc>
        <w:tc>
          <w:tcPr>
            <w:tcW w:w="2158" w:type="dxa"/>
            <w:vAlign w:val="center"/>
          </w:tcPr>
          <w:p w14:paraId="648A19D6" w14:textId="015E860A" w:rsidR="00770D31" w:rsidRDefault="001745F6" w:rsidP="001745F6">
            <w:pPr>
              <w:spacing w:after="160" w:line="259" w:lineRule="auto"/>
              <w:jc w:val="center"/>
            </w:pPr>
            <w:r>
              <w:t>-</w:t>
            </w:r>
          </w:p>
        </w:tc>
        <w:tc>
          <w:tcPr>
            <w:tcW w:w="2158" w:type="dxa"/>
            <w:vAlign w:val="center"/>
          </w:tcPr>
          <w:p w14:paraId="210E1543" w14:textId="1EC6F97A" w:rsidR="00482173" w:rsidRDefault="0048217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ontributed by creating pages and implementing logics using typescript</w:t>
            </w:r>
          </w:p>
        </w:tc>
        <w:tc>
          <w:tcPr>
            <w:tcW w:w="2253" w:type="dxa"/>
            <w:vAlign w:val="center"/>
          </w:tcPr>
          <w:p w14:paraId="3452821C" w14:textId="2D156D03" w:rsidR="00770D31" w:rsidRDefault="00770D31" w:rsidP="008B443D">
            <w:pPr>
              <w:numPr>
                <w:ilvl w:val="0"/>
                <w:numId w:val="2"/>
              </w:numPr>
              <w:spacing w:after="160" w:line="259" w:lineRule="auto"/>
            </w:pPr>
            <w:r>
              <w:t>Built app using Typescript, Angular 5, SASS</w:t>
            </w:r>
            <w:r w:rsidR="008B443D">
              <w:t xml:space="preserve">, </w:t>
            </w:r>
            <w:r>
              <w:t>Ionic Framework</w:t>
            </w:r>
            <w:r w:rsidR="008B443D">
              <w:t xml:space="preserve"> and Postman</w:t>
            </w:r>
            <w:r>
              <w:t xml:space="preserve"> </w:t>
            </w:r>
          </w:p>
        </w:tc>
      </w:tr>
      <w:tr w:rsidR="00770D31" w:rsidRPr="003314FF" w14:paraId="25A5AC9F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552ABCF7" w14:textId="174A6E76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 w:rsidR="000A4C59">
              <w:rPr>
                <w:b/>
                <w:bCs/>
              </w:rPr>
              <w:t>6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personal workstation</w:t>
            </w:r>
          </w:p>
        </w:tc>
        <w:tc>
          <w:tcPr>
            <w:tcW w:w="2158" w:type="dxa"/>
            <w:vAlign w:val="center"/>
          </w:tcPr>
          <w:p w14:paraId="63A03C99" w14:textId="06753221" w:rsidR="00770D31" w:rsidRPr="003314FF" w:rsidRDefault="00F16CD0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urpose is t</w:t>
            </w:r>
            <w:r w:rsidR="00770D31">
              <w:t xml:space="preserve">o reduce </w:t>
            </w:r>
            <w:r w:rsidR="007F75E1">
              <w:t xml:space="preserve">the </w:t>
            </w:r>
            <w:r w:rsidR="00770D31">
              <w:t>amount of time spent on setting up</w:t>
            </w:r>
            <w:r w:rsidR="006F77AD">
              <w:t xml:space="preserve"> and</w:t>
            </w:r>
            <w:r w:rsidR="00770D31">
              <w:t xml:space="preserve"> deploying single page application</w:t>
            </w:r>
            <w:r w:rsidR="000516D8">
              <w:t>s</w:t>
            </w:r>
          </w:p>
        </w:tc>
        <w:tc>
          <w:tcPr>
            <w:tcW w:w="2158" w:type="dxa"/>
            <w:vAlign w:val="center"/>
          </w:tcPr>
          <w:p w14:paraId="32EFAF6D" w14:textId="77777777" w:rsidR="00770D31" w:rsidRDefault="00770D31" w:rsidP="00843E26">
            <w:pPr>
              <w:numPr>
                <w:ilvl w:val="0"/>
                <w:numId w:val="2"/>
              </w:numPr>
              <w:spacing w:after="160" w:line="259" w:lineRule="auto"/>
            </w:pPr>
            <w:r>
              <w:t>Reduced time spent on setting up new single page application from 20 minutes down to 2 minutes</w:t>
            </w:r>
          </w:p>
          <w:p w14:paraId="1541B6DD" w14:textId="181A682C" w:rsidR="00C11544" w:rsidRPr="003314FF" w:rsidRDefault="00C11544" w:rsidP="00843E26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Enabled the deployment of </w:t>
            </w:r>
            <w:r w:rsidR="002A4EA6">
              <w:t>multiple</w:t>
            </w:r>
            <w:r>
              <w:t xml:space="preserve"> single page applications at a time</w:t>
            </w:r>
          </w:p>
        </w:tc>
        <w:tc>
          <w:tcPr>
            <w:tcW w:w="2158" w:type="dxa"/>
            <w:vAlign w:val="center"/>
          </w:tcPr>
          <w:p w14:paraId="0FF185B5" w14:textId="0620E4B2" w:rsidR="00770D31" w:rsidRDefault="003F7D6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Learned to </w:t>
            </w:r>
            <w:r w:rsidR="00E14464">
              <w:t>use Python’s request library to login, get auth token, and register AngularJS single page application to database</w:t>
            </w:r>
            <w:r w:rsidR="00213840">
              <w:t xml:space="preserve"> using </w:t>
            </w:r>
            <w:r w:rsidR="00213840">
              <w:t>SiteMax’s API</w:t>
            </w:r>
          </w:p>
          <w:p w14:paraId="38B84DEB" w14:textId="5A82018A" w:rsidR="00816FBB" w:rsidRDefault="00816FBB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Learned how to pass arguments to </w:t>
            </w:r>
            <w:r w:rsidR="0088694A">
              <w:t>P</w:t>
            </w:r>
            <w:r>
              <w:t xml:space="preserve">ython programs to run both </w:t>
            </w:r>
            <w:r>
              <w:lastRenderedPageBreak/>
              <w:t>bash</w:t>
            </w:r>
            <w:r w:rsidR="005D3AC0">
              <w:t xml:space="preserve"> scripts</w:t>
            </w:r>
            <w:r>
              <w:t xml:space="preserve"> and python programs</w:t>
            </w:r>
          </w:p>
          <w:p w14:paraId="15110ABD" w14:textId="23BA2F60" w:rsidR="00770D31" w:rsidRPr="003314FF" w:rsidRDefault="00E3037B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Learned</w:t>
            </w:r>
            <w:r w:rsidR="00C57AD1">
              <w:t xml:space="preserve"> how</w:t>
            </w:r>
            <w:r>
              <w:t xml:space="preserve"> to use</w:t>
            </w:r>
            <w:r w:rsidR="00843E26">
              <w:t xml:space="preserve"> bash program to </w:t>
            </w:r>
            <w:r w:rsidR="00843E26">
              <w:t xml:space="preserve">mass </w:t>
            </w:r>
            <w:r w:rsidR="001F38BA">
              <w:t>generate</w:t>
            </w:r>
            <w:r w:rsidR="00AC1872">
              <w:t xml:space="preserve"> and deploy</w:t>
            </w:r>
            <w:r w:rsidR="00843E26">
              <w:t xml:space="preserve"> single page applications  </w:t>
            </w:r>
          </w:p>
        </w:tc>
        <w:tc>
          <w:tcPr>
            <w:tcW w:w="2253" w:type="dxa"/>
            <w:vAlign w:val="center"/>
          </w:tcPr>
          <w:p w14:paraId="49D5AEF4" w14:textId="2E1787FD" w:rsidR="003B0C2E" w:rsidRPr="003314FF" w:rsidRDefault="00FF4E74" w:rsidP="00C17D66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>Wrote</w:t>
            </w:r>
            <w:r w:rsidR="00C17D66">
              <w:t xml:space="preserve"> program using </w:t>
            </w:r>
            <w:r w:rsidR="00770D31">
              <w:t xml:space="preserve">Bash </w:t>
            </w:r>
            <w:r w:rsidR="00C17D66">
              <w:t>Scripting and Python</w:t>
            </w:r>
            <w:r>
              <w:t xml:space="preserve"> to reduce setup time and deployment time of single page applications</w:t>
            </w:r>
          </w:p>
        </w:tc>
      </w:tr>
      <w:tr w:rsidR="00770D31" w:rsidRPr="003314FF" w14:paraId="06159432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3975D992" w14:textId="6116CE46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 w:rsidR="000A4C59">
              <w:rPr>
                <w:b/>
                <w:bCs/>
              </w:rPr>
              <w:t>7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bash program that allows mass </w:t>
            </w:r>
            <w:r w:rsidR="0011059B">
              <w:rPr>
                <w:b/>
                <w:bCs/>
              </w:rPr>
              <w:t>modification of</w:t>
            </w:r>
            <w:r>
              <w:rPr>
                <w:b/>
                <w:bCs/>
              </w:rPr>
              <w:t xml:space="preserve"> AngularJS single page applications</w:t>
            </w:r>
          </w:p>
        </w:tc>
        <w:tc>
          <w:tcPr>
            <w:tcW w:w="2158" w:type="dxa"/>
            <w:vAlign w:val="center"/>
          </w:tcPr>
          <w:p w14:paraId="77F409F8" w14:textId="77777777" w:rsidR="00770D31" w:rsidRDefault="00DD3DBB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urpose is t</w:t>
            </w:r>
            <w:r w:rsidR="00770D31">
              <w:t xml:space="preserve">o enable modification of </w:t>
            </w:r>
            <w:r w:rsidR="006505E4">
              <w:t>a large number of</w:t>
            </w:r>
            <w:r w:rsidR="00770D31">
              <w:t xml:space="preserve"> single page applications</w:t>
            </w:r>
            <w:r w:rsidR="00BE66FC">
              <w:t xml:space="preserve"> per person</w:t>
            </w:r>
          </w:p>
          <w:p w14:paraId="6DA76158" w14:textId="41D5FE56" w:rsidR="00224585" w:rsidRDefault="005F5A60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onnects to the business goal of delivering</w:t>
            </w:r>
          </w:p>
          <w:p w14:paraId="79287640" w14:textId="302745A4" w:rsidR="005F5A60" w:rsidRDefault="005F5A60" w:rsidP="00770D31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04D68A4" w14:textId="3BE6D547" w:rsidR="00770D31" w:rsidRDefault="00933EF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rocessed over 600 single page applications in</w:t>
            </w:r>
            <w:r w:rsidR="003D5969">
              <w:t xml:space="preserve"> a</w:t>
            </w:r>
            <w:r>
              <w:t xml:space="preserve"> single day </w:t>
            </w:r>
          </w:p>
        </w:tc>
        <w:tc>
          <w:tcPr>
            <w:tcW w:w="2158" w:type="dxa"/>
            <w:vAlign w:val="center"/>
          </w:tcPr>
          <w:p w14:paraId="0757BDF9" w14:textId="7777777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Finding and replacing specific line of code using terminal tools</w:t>
            </w:r>
          </w:p>
          <w:p w14:paraId="2574FFD1" w14:textId="2EE18B89" w:rsidR="003F7D69" w:rsidRDefault="003F7D6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Used AWK to mass replace </w:t>
            </w:r>
          </w:p>
          <w:p w14:paraId="61DF55B5" w14:textId="7777777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Ensuring that nothing breaks on deploy</w:t>
            </w:r>
          </w:p>
          <w:p w14:paraId="54B42AED" w14:textId="3277AE81" w:rsidR="0039194F" w:rsidRPr="003314FF" w:rsidRDefault="0039194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Worked with GB of data</w:t>
            </w:r>
          </w:p>
        </w:tc>
        <w:tc>
          <w:tcPr>
            <w:tcW w:w="2253" w:type="dxa"/>
            <w:vAlign w:val="center"/>
          </w:tcPr>
          <w:p w14:paraId="6127DF72" w14:textId="44FE8CFC" w:rsidR="00770D31" w:rsidRDefault="0072545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Bash</w:t>
            </w:r>
            <w:r w:rsidR="003F7D69">
              <w:t xml:space="preserve"> scripting</w:t>
            </w:r>
          </w:p>
          <w:p w14:paraId="28FCD4E5" w14:textId="77777777" w:rsidR="00725451" w:rsidRDefault="003F7D6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AWK</w:t>
            </w:r>
          </w:p>
          <w:p w14:paraId="1EDFADA7" w14:textId="6C70A6F6" w:rsidR="00933037" w:rsidRDefault="0093303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Git</w:t>
            </w:r>
          </w:p>
        </w:tc>
      </w:tr>
    </w:tbl>
    <w:p w14:paraId="5FDC0B67" w14:textId="77777777" w:rsidR="003314FF" w:rsidRPr="003314FF" w:rsidRDefault="003314FF" w:rsidP="003314FF">
      <w:pPr>
        <w:spacing w:after="160" w:line="259" w:lineRule="auto"/>
      </w:pPr>
    </w:p>
    <w:p w14:paraId="17AE5EBD" w14:textId="77777777" w:rsidR="003314FF" w:rsidRPr="003314FF" w:rsidRDefault="003314FF" w:rsidP="003314FF">
      <w:pPr>
        <w:spacing w:after="160" w:line="259" w:lineRule="auto"/>
      </w:pPr>
    </w:p>
    <w:p w14:paraId="177536DA" w14:textId="77777777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524212589"/>
          <w:placeholder>
            <w:docPart w:val="D0B2AB246F4941B6AD6301DDD1AEBA17"/>
          </w:placeholder>
          <w:text/>
        </w:sdtPr>
        <w:sdtEndPr/>
        <w:sdtContent>
          <w:r w:rsidRPr="003314FF">
            <w:rPr>
              <w:b/>
              <w:i/>
            </w:rPr>
            <w:t>Insert Company Here</w:t>
          </w:r>
        </w:sdtContent>
      </w:sdt>
    </w:p>
    <w:p w14:paraId="06C619E6" w14:textId="77777777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-1484227484"/>
          <w:placeholder>
            <w:docPart w:val="D0B2AB246F4941B6AD6301DDD1AEBA17"/>
          </w:placeholder>
          <w:text/>
        </w:sdtPr>
        <w:sdtEndPr/>
        <w:sdtContent>
          <w:r w:rsidRPr="003314FF">
            <w:rPr>
              <w:b/>
              <w:i/>
            </w:rPr>
            <w:t>Insert Role Here</w:t>
          </w:r>
        </w:sdtContent>
      </w:sdt>
    </w:p>
    <w:p w14:paraId="78DC31B7" w14:textId="77777777" w:rsidR="003314FF" w:rsidRPr="003314FF" w:rsidRDefault="003314FF" w:rsidP="003314FF">
      <w:pPr>
        <w:spacing w:after="160" w:line="259" w:lineRule="auto"/>
      </w:pPr>
    </w:p>
    <w:p w14:paraId="326C3D48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44572EF4" w14:textId="77777777" w:rsidTr="00EE3F2D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7D77BA1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752BC4E5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B2D87CB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0CBF414E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2038F68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/Tech Stack Used</w:t>
            </w:r>
          </w:p>
        </w:tc>
      </w:tr>
      <w:tr w:rsidR="003314FF" w:rsidRPr="003314FF" w14:paraId="2279E401" w14:textId="77777777" w:rsidTr="00EE3F2D">
        <w:trPr>
          <w:trHeight w:val="1417"/>
        </w:trPr>
        <w:tc>
          <w:tcPr>
            <w:tcW w:w="2158" w:type="dxa"/>
            <w:vAlign w:val="center"/>
          </w:tcPr>
          <w:p w14:paraId="5FB1152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1:</w:t>
            </w:r>
          </w:p>
        </w:tc>
        <w:tc>
          <w:tcPr>
            <w:tcW w:w="2158" w:type="dxa"/>
            <w:vAlign w:val="center"/>
          </w:tcPr>
          <w:p w14:paraId="2785D3E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541E66F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D60A76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7002476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314FF" w:rsidRPr="003314FF" w14:paraId="00B18222" w14:textId="77777777" w:rsidTr="00EE3F2D">
        <w:trPr>
          <w:trHeight w:val="1417"/>
        </w:trPr>
        <w:tc>
          <w:tcPr>
            <w:tcW w:w="2158" w:type="dxa"/>
            <w:vAlign w:val="center"/>
          </w:tcPr>
          <w:p w14:paraId="392CCD0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2:</w:t>
            </w:r>
          </w:p>
        </w:tc>
        <w:tc>
          <w:tcPr>
            <w:tcW w:w="2158" w:type="dxa"/>
            <w:vAlign w:val="center"/>
          </w:tcPr>
          <w:p w14:paraId="06C1ACFB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4F15D83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1413ED27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5B7DB5B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34D9F27F" w14:textId="77777777" w:rsidR="003314FF" w:rsidRPr="003314FF" w:rsidRDefault="003314FF" w:rsidP="003314FF">
      <w:pPr>
        <w:spacing w:after="160" w:line="259" w:lineRule="auto"/>
      </w:pPr>
    </w:p>
    <w:p w14:paraId="2838C90E" w14:textId="77777777" w:rsidR="003314FF" w:rsidRPr="003314FF" w:rsidRDefault="003314FF" w:rsidP="003314FF">
      <w:pPr>
        <w:spacing w:after="160" w:line="259" w:lineRule="auto"/>
      </w:pPr>
    </w:p>
    <w:p w14:paraId="2585F80A" w14:textId="77777777" w:rsidR="003314FF" w:rsidRPr="003314FF" w:rsidRDefault="003314FF" w:rsidP="003314FF">
      <w:pPr>
        <w:spacing w:after="160" w:line="259" w:lineRule="auto"/>
      </w:pPr>
    </w:p>
    <w:p w14:paraId="1F896094" w14:textId="77777777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1564525008"/>
          <w:placeholder>
            <w:docPart w:val="DCF10AF88685447384905A7AEA8337AE"/>
          </w:placeholder>
          <w:text/>
        </w:sdtPr>
        <w:sdtEndPr/>
        <w:sdtContent>
          <w:r w:rsidRPr="003314FF">
            <w:rPr>
              <w:b/>
              <w:i/>
            </w:rPr>
            <w:t>Insert Company Here</w:t>
          </w:r>
        </w:sdtContent>
      </w:sdt>
    </w:p>
    <w:p w14:paraId="744ACDCA" w14:textId="77777777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-1045361987"/>
          <w:placeholder>
            <w:docPart w:val="DCF10AF88685447384905A7AEA8337AE"/>
          </w:placeholder>
          <w:text/>
        </w:sdtPr>
        <w:sdtEndPr/>
        <w:sdtContent>
          <w:r w:rsidRPr="003314FF">
            <w:rPr>
              <w:b/>
              <w:i/>
            </w:rPr>
            <w:t>Insert Role Here</w:t>
          </w:r>
        </w:sdtContent>
      </w:sdt>
    </w:p>
    <w:p w14:paraId="74C5B388" w14:textId="77777777" w:rsidR="003314FF" w:rsidRPr="003314FF" w:rsidRDefault="003314FF" w:rsidP="003314FF">
      <w:pPr>
        <w:spacing w:after="160" w:line="259" w:lineRule="auto"/>
      </w:pPr>
    </w:p>
    <w:p w14:paraId="5F855547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lastRenderedPageBreak/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4B619A89" w14:textId="77777777" w:rsidTr="00EE3F2D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19255BCA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493F037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1173BC3A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008BD1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0A49C6F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/Tech Stack Used</w:t>
            </w:r>
          </w:p>
        </w:tc>
      </w:tr>
      <w:tr w:rsidR="003314FF" w:rsidRPr="003314FF" w14:paraId="28567531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7A726031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1:</w:t>
            </w:r>
          </w:p>
        </w:tc>
        <w:tc>
          <w:tcPr>
            <w:tcW w:w="2158" w:type="dxa"/>
            <w:vAlign w:val="center"/>
          </w:tcPr>
          <w:p w14:paraId="10E1439F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CEBDC24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6F691F7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2EE87ED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314FF" w:rsidRPr="003314FF" w14:paraId="07A7734F" w14:textId="77777777" w:rsidTr="00EE3F2D">
        <w:trPr>
          <w:trHeight w:val="1417"/>
        </w:trPr>
        <w:tc>
          <w:tcPr>
            <w:tcW w:w="2158" w:type="dxa"/>
            <w:vAlign w:val="center"/>
          </w:tcPr>
          <w:p w14:paraId="17DA9B0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2:</w:t>
            </w:r>
          </w:p>
        </w:tc>
        <w:tc>
          <w:tcPr>
            <w:tcW w:w="2158" w:type="dxa"/>
            <w:vAlign w:val="center"/>
          </w:tcPr>
          <w:p w14:paraId="387A97FD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52259814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074828F0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7657215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460AC14B" w14:textId="3DFF49AF" w:rsidR="00897C4A" w:rsidRDefault="00897C4A">
      <w:pPr>
        <w:spacing w:after="160" w:line="259" w:lineRule="auto"/>
      </w:pPr>
    </w:p>
    <w:sectPr w:rsidR="00897C4A" w:rsidSect="00916175">
      <w:headerReference w:type="default" r:id="rId8"/>
      <w:pgSz w:w="12240" w:h="15840"/>
      <w:pgMar w:top="720" w:right="720" w:bottom="720" w:left="720" w:header="14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7C3E3C" w14:textId="77777777" w:rsidR="00E84BD1" w:rsidRDefault="00E84BD1" w:rsidP="00FE28FE">
      <w:pPr>
        <w:spacing w:after="0"/>
      </w:pPr>
      <w:r>
        <w:separator/>
      </w:r>
    </w:p>
  </w:endnote>
  <w:endnote w:type="continuationSeparator" w:id="0">
    <w:p w14:paraId="15D36721" w14:textId="77777777" w:rsidR="00E84BD1" w:rsidRDefault="00E84BD1" w:rsidP="00FE28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703A04" w14:textId="77777777" w:rsidR="00E84BD1" w:rsidRDefault="00E84BD1" w:rsidP="00FE28FE">
      <w:pPr>
        <w:spacing w:after="0"/>
      </w:pPr>
      <w:r>
        <w:separator/>
      </w:r>
    </w:p>
  </w:footnote>
  <w:footnote w:type="continuationSeparator" w:id="0">
    <w:p w14:paraId="24391439" w14:textId="77777777" w:rsidR="00E84BD1" w:rsidRDefault="00E84BD1" w:rsidP="00FE28F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EA5583" w14:textId="241A47DD" w:rsidR="00916175" w:rsidRDefault="00916175" w:rsidP="00916175">
    <w:pPr>
      <w:pStyle w:val="Heading1"/>
      <w:jc w:val="right"/>
    </w:pPr>
    <w:r w:rsidRPr="00916175">
      <w:rPr>
        <w:noProof/>
      </w:rPr>
      <w:drawing>
        <wp:anchor distT="0" distB="0" distL="114300" distR="114300" simplePos="0" relativeHeight="251658240" behindDoc="0" locked="0" layoutInCell="1" allowOverlap="1" wp14:anchorId="199311F3" wp14:editId="02431FA0">
          <wp:simplePos x="0" y="0"/>
          <wp:positionH relativeFrom="margin">
            <wp:align>left</wp:align>
          </wp:positionH>
          <wp:positionV relativeFrom="paragraph">
            <wp:posOffset>83627</wp:posOffset>
          </wp:positionV>
          <wp:extent cx="2406650" cy="349250"/>
          <wp:effectExtent l="0" t="0" r="0" b="0"/>
          <wp:wrapNone/>
          <wp:docPr id="2" name="Picture 2" descr="https://lh3.googleusercontent.com/d5J8Peh7oZKSTJbHyZnX_IOGz8-mI4l74L7nyeP355MA0lbbNhNKRV-Wg71z0UgnBYjkmTbz2uqi1-gbipQTch5xFM7GRbiHn5-8CyhX84-x9sLemD4F6Yzdl_tOM0LwGU-O83J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lh3.googleusercontent.com/d5J8Peh7oZKSTJbHyZnX_IOGz8-mI4l74L7nyeP355MA0lbbNhNKRV-Wg71z0UgnBYjkmTbz2uqi1-gbipQTch5xFM7GRbiHn5-8CyhX84-x9sLemD4F6Yzdl_tOM0LwGU-O83JU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06650" cy="349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16175">
      <w:t>Candidate Inquiry Form</w:t>
    </w:r>
    <w:r>
      <w:t xml:space="preserve"> </w:t>
    </w:r>
  </w:p>
  <w:p w14:paraId="0FC6A54B" w14:textId="4A814139" w:rsidR="00FE28FE" w:rsidRDefault="00FE28FE" w:rsidP="00916175">
    <w:pPr>
      <w:pStyle w:val="Heading1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7D2FB2"/>
    <w:multiLevelType w:val="hybridMultilevel"/>
    <w:tmpl w:val="0EF2B13C"/>
    <w:lvl w:ilvl="0" w:tplc="4DDEA874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CD27AB"/>
    <w:multiLevelType w:val="hybridMultilevel"/>
    <w:tmpl w:val="B7EA2EF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8203C6D"/>
    <w:multiLevelType w:val="hybridMultilevel"/>
    <w:tmpl w:val="3A62459C"/>
    <w:lvl w:ilvl="0" w:tplc="47AE3A3A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D10E57"/>
    <w:multiLevelType w:val="hybridMultilevel"/>
    <w:tmpl w:val="CCA69C02"/>
    <w:lvl w:ilvl="0" w:tplc="9BE4E9E6">
      <w:start w:val="1"/>
      <w:numFmt w:val="bullet"/>
      <w:pStyle w:val="TableBulle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2675EEC"/>
    <w:multiLevelType w:val="hybridMultilevel"/>
    <w:tmpl w:val="F16A28F0"/>
    <w:lvl w:ilvl="0" w:tplc="3D403DEC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zNTK1sLCwNDI2NjVU0lEKTi0uzszPAymwrAUA3oj/HywAAAA="/>
  </w:docVars>
  <w:rsids>
    <w:rsidRoot w:val="00FE28FE"/>
    <w:rsid w:val="00012795"/>
    <w:rsid w:val="00012AE6"/>
    <w:rsid w:val="00014117"/>
    <w:rsid w:val="0002047A"/>
    <w:rsid w:val="00026494"/>
    <w:rsid w:val="00034F92"/>
    <w:rsid w:val="00037C71"/>
    <w:rsid w:val="00041162"/>
    <w:rsid w:val="0004315B"/>
    <w:rsid w:val="00043427"/>
    <w:rsid w:val="0005154A"/>
    <w:rsid w:val="000516D8"/>
    <w:rsid w:val="0006085E"/>
    <w:rsid w:val="0006648B"/>
    <w:rsid w:val="00067E94"/>
    <w:rsid w:val="000716C9"/>
    <w:rsid w:val="00073E7D"/>
    <w:rsid w:val="00073E91"/>
    <w:rsid w:val="00074423"/>
    <w:rsid w:val="00077DC9"/>
    <w:rsid w:val="00087E09"/>
    <w:rsid w:val="00091FCE"/>
    <w:rsid w:val="0009507A"/>
    <w:rsid w:val="000A3A4A"/>
    <w:rsid w:val="000A4C59"/>
    <w:rsid w:val="000D2300"/>
    <w:rsid w:val="000D5B88"/>
    <w:rsid w:val="000E0858"/>
    <w:rsid w:val="000E1260"/>
    <w:rsid w:val="000F2DF9"/>
    <w:rsid w:val="000F5C14"/>
    <w:rsid w:val="000F6476"/>
    <w:rsid w:val="00105DA5"/>
    <w:rsid w:val="0011059B"/>
    <w:rsid w:val="00113E25"/>
    <w:rsid w:val="0013530E"/>
    <w:rsid w:val="00141380"/>
    <w:rsid w:val="00144C83"/>
    <w:rsid w:val="00151509"/>
    <w:rsid w:val="001615C3"/>
    <w:rsid w:val="00164E8F"/>
    <w:rsid w:val="00166F84"/>
    <w:rsid w:val="00171DD0"/>
    <w:rsid w:val="00173485"/>
    <w:rsid w:val="001745F6"/>
    <w:rsid w:val="00183B97"/>
    <w:rsid w:val="00190689"/>
    <w:rsid w:val="001909FD"/>
    <w:rsid w:val="00192509"/>
    <w:rsid w:val="00196CD5"/>
    <w:rsid w:val="001A2905"/>
    <w:rsid w:val="001A7884"/>
    <w:rsid w:val="001B57AF"/>
    <w:rsid w:val="001B6DF8"/>
    <w:rsid w:val="001B7CEB"/>
    <w:rsid w:val="001C19E7"/>
    <w:rsid w:val="001D3C76"/>
    <w:rsid w:val="001F2683"/>
    <w:rsid w:val="001F38BA"/>
    <w:rsid w:val="001F3A21"/>
    <w:rsid w:val="00201AF0"/>
    <w:rsid w:val="00204679"/>
    <w:rsid w:val="00210577"/>
    <w:rsid w:val="00212103"/>
    <w:rsid w:val="00213840"/>
    <w:rsid w:val="0022253B"/>
    <w:rsid w:val="00224585"/>
    <w:rsid w:val="00231B80"/>
    <w:rsid w:val="00242F4A"/>
    <w:rsid w:val="00257277"/>
    <w:rsid w:val="00272235"/>
    <w:rsid w:val="00275B40"/>
    <w:rsid w:val="00284E71"/>
    <w:rsid w:val="002A4EA6"/>
    <w:rsid w:val="002B19E5"/>
    <w:rsid w:val="002B6A5F"/>
    <w:rsid w:val="002B7048"/>
    <w:rsid w:val="002C552F"/>
    <w:rsid w:val="002C5CCE"/>
    <w:rsid w:val="002C67F9"/>
    <w:rsid w:val="002C6C77"/>
    <w:rsid w:val="002D4EBD"/>
    <w:rsid w:val="002D7F7C"/>
    <w:rsid w:val="002E23A0"/>
    <w:rsid w:val="002E6045"/>
    <w:rsid w:val="002E6D6C"/>
    <w:rsid w:val="002F16B0"/>
    <w:rsid w:val="003042BE"/>
    <w:rsid w:val="00321763"/>
    <w:rsid w:val="003235A2"/>
    <w:rsid w:val="003265E6"/>
    <w:rsid w:val="003314FF"/>
    <w:rsid w:val="003327C1"/>
    <w:rsid w:val="00332A77"/>
    <w:rsid w:val="00337EAA"/>
    <w:rsid w:val="003412ED"/>
    <w:rsid w:val="00345290"/>
    <w:rsid w:val="0035767C"/>
    <w:rsid w:val="003608B4"/>
    <w:rsid w:val="00361C30"/>
    <w:rsid w:val="00363C69"/>
    <w:rsid w:val="00365E22"/>
    <w:rsid w:val="00384AAD"/>
    <w:rsid w:val="0038541D"/>
    <w:rsid w:val="0039194F"/>
    <w:rsid w:val="00394DC0"/>
    <w:rsid w:val="003A0804"/>
    <w:rsid w:val="003A2C5A"/>
    <w:rsid w:val="003A7131"/>
    <w:rsid w:val="003B0C2E"/>
    <w:rsid w:val="003B52C6"/>
    <w:rsid w:val="003D5969"/>
    <w:rsid w:val="003E58FE"/>
    <w:rsid w:val="003F031B"/>
    <w:rsid w:val="003F2B6D"/>
    <w:rsid w:val="003F67C5"/>
    <w:rsid w:val="003F7D69"/>
    <w:rsid w:val="00401D60"/>
    <w:rsid w:val="00412953"/>
    <w:rsid w:val="00416A6F"/>
    <w:rsid w:val="00430275"/>
    <w:rsid w:val="00436B26"/>
    <w:rsid w:val="004401EE"/>
    <w:rsid w:val="00446219"/>
    <w:rsid w:val="00456CA1"/>
    <w:rsid w:val="004651C8"/>
    <w:rsid w:val="004674B4"/>
    <w:rsid w:val="0047013E"/>
    <w:rsid w:val="00482173"/>
    <w:rsid w:val="004852DB"/>
    <w:rsid w:val="00490B06"/>
    <w:rsid w:val="004B1B94"/>
    <w:rsid w:val="004B4ABB"/>
    <w:rsid w:val="004C4247"/>
    <w:rsid w:val="004D0554"/>
    <w:rsid w:val="004D2E33"/>
    <w:rsid w:val="004D6D18"/>
    <w:rsid w:val="004E161C"/>
    <w:rsid w:val="004E3083"/>
    <w:rsid w:val="004E4C7C"/>
    <w:rsid w:val="004E5D5A"/>
    <w:rsid w:val="00500684"/>
    <w:rsid w:val="005010FA"/>
    <w:rsid w:val="005065F9"/>
    <w:rsid w:val="005131A0"/>
    <w:rsid w:val="0051360A"/>
    <w:rsid w:val="00530988"/>
    <w:rsid w:val="005341BF"/>
    <w:rsid w:val="0053568C"/>
    <w:rsid w:val="00541743"/>
    <w:rsid w:val="0055177F"/>
    <w:rsid w:val="00556C19"/>
    <w:rsid w:val="00564DD5"/>
    <w:rsid w:val="005750C4"/>
    <w:rsid w:val="00580536"/>
    <w:rsid w:val="00583905"/>
    <w:rsid w:val="0058754C"/>
    <w:rsid w:val="005901FF"/>
    <w:rsid w:val="00593AE3"/>
    <w:rsid w:val="005A3AD0"/>
    <w:rsid w:val="005B1CF6"/>
    <w:rsid w:val="005B1F82"/>
    <w:rsid w:val="005B5070"/>
    <w:rsid w:val="005B74CD"/>
    <w:rsid w:val="005C3BF7"/>
    <w:rsid w:val="005D27FB"/>
    <w:rsid w:val="005D3AC0"/>
    <w:rsid w:val="005E08CC"/>
    <w:rsid w:val="005E0E93"/>
    <w:rsid w:val="005E3FA3"/>
    <w:rsid w:val="005E48A4"/>
    <w:rsid w:val="005F5A60"/>
    <w:rsid w:val="00603A4E"/>
    <w:rsid w:val="006175F5"/>
    <w:rsid w:val="00617FD8"/>
    <w:rsid w:val="006373BB"/>
    <w:rsid w:val="006505E4"/>
    <w:rsid w:val="00663653"/>
    <w:rsid w:val="0066559E"/>
    <w:rsid w:val="00672089"/>
    <w:rsid w:val="00672E3F"/>
    <w:rsid w:val="00677732"/>
    <w:rsid w:val="0067794C"/>
    <w:rsid w:val="00694F30"/>
    <w:rsid w:val="006A630D"/>
    <w:rsid w:val="006A763D"/>
    <w:rsid w:val="006B10EF"/>
    <w:rsid w:val="006B4DDA"/>
    <w:rsid w:val="006D5851"/>
    <w:rsid w:val="006E019A"/>
    <w:rsid w:val="006F35F5"/>
    <w:rsid w:val="006F77AD"/>
    <w:rsid w:val="00700935"/>
    <w:rsid w:val="00701231"/>
    <w:rsid w:val="00725451"/>
    <w:rsid w:val="007265E0"/>
    <w:rsid w:val="007375EB"/>
    <w:rsid w:val="0074592D"/>
    <w:rsid w:val="00755E5D"/>
    <w:rsid w:val="007613FC"/>
    <w:rsid w:val="00763937"/>
    <w:rsid w:val="00764D66"/>
    <w:rsid w:val="00770D31"/>
    <w:rsid w:val="007765BC"/>
    <w:rsid w:val="00787A3C"/>
    <w:rsid w:val="00787DC4"/>
    <w:rsid w:val="0079021E"/>
    <w:rsid w:val="00791120"/>
    <w:rsid w:val="007944D6"/>
    <w:rsid w:val="007D2C69"/>
    <w:rsid w:val="007D6E5F"/>
    <w:rsid w:val="007F66B5"/>
    <w:rsid w:val="007F75E1"/>
    <w:rsid w:val="0080201C"/>
    <w:rsid w:val="00816FBB"/>
    <w:rsid w:val="00843E26"/>
    <w:rsid w:val="00846C71"/>
    <w:rsid w:val="0085549F"/>
    <w:rsid w:val="008642D6"/>
    <w:rsid w:val="0087175A"/>
    <w:rsid w:val="008725E5"/>
    <w:rsid w:val="008801EB"/>
    <w:rsid w:val="0088204E"/>
    <w:rsid w:val="0088694A"/>
    <w:rsid w:val="00887783"/>
    <w:rsid w:val="00887EA6"/>
    <w:rsid w:val="00892D6B"/>
    <w:rsid w:val="008968AE"/>
    <w:rsid w:val="008972F8"/>
    <w:rsid w:val="00897C4A"/>
    <w:rsid w:val="008B443D"/>
    <w:rsid w:val="008D31B5"/>
    <w:rsid w:val="008D4C6D"/>
    <w:rsid w:val="008E2A21"/>
    <w:rsid w:val="008E5299"/>
    <w:rsid w:val="009007BB"/>
    <w:rsid w:val="0090678F"/>
    <w:rsid w:val="00910C56"/>
    <w:rsid w:val="00911A42"/>
    <w:rsid w:val="00915742"/>
    <w:rsid w:val="00916175"/>
    <w:rsid w:val="00922DFE"/>
    <w:rsid w:val="00931B11"/>
    <w:rsid w:val="00932AE4"/>
    <w:rsid w:val="00933037"/>
    <w:rsid w:val="00933EF7"/>
    <w:rsid w:val="0093445E"/>
    <w:rsid w:val="009432E2"/>
    <w:rsid w:val="009452E1"/>
    <w:rsid w:val="00947457"/>
    <w:rsid w:val="009506C8"/>
    <w:rsid w:val="009539D0"/>
    <w:rsid w:val="009549B8"/>
    <w:rsid w:val="00960FC3"/>
    <w:rsid w:val="00961DFF"/>
    <w:rsid w:val="00967439"/>
    <w:rsid w:val="00991B27"/>
    <w:rsid w:val="00993983"/>
    <w:rsid w:val="009A27B3"/>
    <w:rsid w:val="009A2F9F"/>
    <w:rsid w:val="009A4574"/>
    <w:rsid w:val="009A666D"/>
    <w:rsid w:val="009B77E8"/>
    <w:rsid w:val="009C1E24"/>
    <w:rsid w:val="009C27C0"/>
    <w:rsid w:val="009C4022"/>
    <w:rsid w:val="009C4434"/>
    <w:rsid w:val="009C59CB"/>
    <w:rsid w:val="009D3571"/>
    <w:rsid w:val="009D4C75"/>
    <w:rsid w:val="009E200C"/>
    <w:rsid w:val="00A11579"/>
    <w:rsid w:val="00A17FAA"/>
    <w:rsid w:val="00A22C4B"/>
    <w:rsid w:val="00A27B59"/>
    <w:rsid w:val="00A34023"/>
    <w:rsid w:val="00A3482E"/>
    <w:rsid w:val="00A67C24"/>
    <w:rsid w:val="00A709E6"/>
    <w:rsid w:val="00A80641"/>
    <w:rsid w:val="00A83194"/>
    <w:rsid w:val="00A92182"/>
    <w:rsid w:val="00A97CE0"/>
    <w:rsid w:val="00AA4478"/>
    <w:rsid w:val="00AB4D0C"/>
    <w:rsid w:val="00AC1872"/>
    <w:rsid w:val="00AC66B4"/>
    <w:rsid w:val="00AD0752"/>
    <w:rsid w:val="00AE1C0B"/>
    <w:rsid w:val="00AF33EF"/>
    <w:rsid w:val="00B0258D"/>
    <w:rsid w:val="00B046AD"/>
    <w:rsid w:val="00B20E5D"/>
    <w:rsid w:val="00B2195C"/>
    <w:rsid w:val="00B341B7"/>
    <w:rsid w:val="00B42ECD"/>
    <w:rsid w:val="00B43379"/>
    <w:rsid w:val="00B44E05"/>
    <w:rsid w:val="00B50865"/>
    <w:rsid w:val="00B64C47"/>
    <w:rsid w:val="00B656DE"/>
    <w:rsid w:val="00B75565"/>
    <w:rsid w:val="00B76C59"/>
    <w:rsid w:val="00B83520"/>
    <w:rsid w:val="00B84592"/>
    <w:rsid w:val="00B84594"/>
    <w:rsid w:val="00B84DB6"/>
    <w:rsid w:val="00B978EC"/>
    <w:rsid w:val="00B97F90"/>
    <w:rsid w:val="00BA1234"/>
    <w:rsid w:val="00BA35C8"/>
    <w:rsid w:val="00BA50E4"/>
    <w:rsid w:val="00BB65CB"/>
    <w:rsid w:val="00BC1B74"/>
    <w:rsid w:val="00BC6A85"/>
    <w:rsid w:val="00BD1901"/>
    <w:rsid w:val="00BE39B6"/>
    <w:rsid w:val="00BE66FC"/>
    <w:rsid w:val="00BF2265"/>
    <w:rsid w:val="00C00611"/>
    <w:rsid w:val="00C11544"/>
    <w:rsid w:val="00C133C2"/>
    <w:rsid w:val="00C17D66"/>
    <w:rsid w:val="00C2344A"/>
    <w:rsid w:val="00C2696D"/>
    <w:rsid w:val="00C3025A"/>
    <w:rsid w:val="00C32511"/>
    <w:rsid w:val="00C37C5E"/>
    <w:rsid w:val="00C40A13"/>
    <w:rsid w:val="00C44036"/>
    <w:rsid w:val="00C570B3"/>
    <w:rsid w:val="00C57AD1"/>
    <w:rsid w:val="00C81090"/>
    <w:rsid w:val="00C81C9A"/>
    <w:rsid w:val="00C90897"/>
    <w:rsid w:val="00C91859"/>
    <w:rsid w:val="00CA770C"/>
    <w:rsid w:val="00CB5598"/>
    <w:rsid w:val="00CB7644"/>
    <w:rsid w:val="00CB7F28"/>
    <w:rsid w:val="00CC5273"/>
    <w:rsid w:val="00CC6F04"/>
    <w:rsid w:val="00CD561C"/>
    <w:rsid w:val="00CE03A7"/>
    <w:rsid w:val="00CE2744"/>
    <w:rsid w:val="00CF3175"/>
    <w:rsid w:val="00CF4FE7"/>
    <w:rsid w:val="00D161A9"/>
    <w:rsid w:val="00D175B9"/>
    <w:rsid w:val="00D34424"/>
    <w:rsid w:val="00D349CD"/>
    <w:rsid w:val="00D449E2"/>
    <w:rsid w:val="00D54D06"/>
    <w:rsid w:val="00D55988"/>
    <w:rsid w:val="00D6261D"/>
    <w:rsid w:val="00D62895"/>
    <w:rsid w:val="00D646B7"/>
    <w:rsid w:val="00D7556F"/>
    <w:rsid w:val="00D83063"/>
    <w:rsid w:val="00D83B38"/>
    <w:rsid w:val="00D85B31"/>
    <w:rsid w:val="00D938AB"/>
    <w:rsid w:val="00DA016E"/>
    <w:rsid w:val="00DA0F23"/>
    <w:rsid w:val="00DB08C7"/>
    <w:rsid w:val="00DB2CEA"/>
    <w:rsid w:val="00DB3BB6"/>
    <w:rsid w:val="00DD3DBB"/>
    <w:rsid w:val="00DE0361"/>
    <w:rsid w:val="00DE39E2"/>
    <w:rsid w:val="00DF2520"/>
    <w:rsid w:val="00E14464"/>
    <w:rsid w:val="00E14F30"/>
    <w:rsid w:val="00E208B8"/>
    <w:rsid w:val="00E301D8"/>
    <w:rsid w:val="00E3037B"/>
    <w:rsid w:val="00E3338E"/>
    <w:rsid w:val="00E33C6D"/>
    <w:rsid w:val="00E346CD"/>
    <w:rsid w:val="00E40086"/>
    <w:rsid w:val="00E51837"/>
    <w:rsid w:val="00E53CFE"/>
    <w:rsid w:val="00E54E5A"/>
    <w:rsid w:val="00E65367"/>
    <w:rsid w:val="00E67229"/>
    <w:rsid w:val="00E760CA"/>
    <w:rsid w:val="00E84BD1"/>
    <w:rsid w:val="00EA699C"/>
    <w:rsid w:val="00EB7744"/>
    <w:rsid w:val="00ED0AF7"/>
    <w:rsid w:val="00EE1AD7"/>
    <w:rsid w:val="00EE1EA8"/>
    <w:rsid w:val="00EE1FA1"/>
    <w:rsid w:val="00EF292B"/>
    <w:rsid w:val="00F04694"/>
    <w:rsid w:val="00F12269"/>
    <w:rsid w:val="00F16CD0"/>
    <w:rsid w:val="00F26AA0"/>
    <w:rsid w:val="00F361F1"/>
    <w:rsid w:val="00F371DE"/>
    <w:rsid w:val="00F42092"/>
    <w:rsid w:val="00F45FB9"/>
    <w:rsid w:val="00F50901"/>
    <w:rsid w:val="00F5096A"/>
    <w:rsid w:val="00F5566C"/>
    <w:rsid w:val="00F55EA8"/>
    <w:rsid w:val="00F57239"/>
    <w:rsid w:val="00F62C0A"/>
    <w:rsid w:val="00F8101B"/>
    <w:rsid w:val="00F87BCD"/>
    <w:rsid w:val="00F9438A"/>
    <w:rsid w:val="00FA5350"/>
    <w:rsid w:val="00FB5885"/>
    <w:rsid w:val="00FC125F"/>
    <w:rsid w:val="00FC21DB"/>
    <w:rsid w:val="00FC433B"/>
    <w:rsid w:val="00FC67AE"/>
    <w:rsid w:val="00FC6BBE"/>
    <w:rsid w:val="00FD4E7A"/>
    <w:rsid w:val="00FD6918"/>
    <w:rsid w:val="00FE28FE"/>
    <w:rsid w:val="00FE2EE3"/>
    <w:rsid w:val="00FE69D3"/>
    <w:rsid w:val="00FF058E"/>
    <w:rsid w:val="00FF4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024FD"/>
  <w15:chartTrackingRefBased/>
  <w15:docId w15:val="{72CFF5F5-70B1-40B8-9F07-F68562CAA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177F"/>
    <w:pPr>
      <w:spacing w:after="120" w:line="240" w:lineRule="auto"/>
    </w:pPr>
    <w:rPr>
      <w:rFonts w:ascii="Open Sans" w:hAnsi="Open Sans" w:cs="Open Sans"/>
      <w:sz w:val="18"/>
      <w:szCs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7C4A"/>
    <w:pPr>
      <w:spacing w:before="120" w:after="160"/>
      <w:outlineLvl w:val="0"/>
    </w:pPr>
    <w:rPr>
      <w:rFonts w:eastAsia="Times New Roman"/>
      <w:b/>
      <w:color w:val="000000"/>
      <w:sz w:val="28"/>
      <w:szCs w:val="22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28FE"/>
    <w:pPr>
      <w:spacing w:after="0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28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E28FE"/>
  </w:style>
  <w:style w:type="paragraph" w:styleId="Footer">
    <w:name w:val="footer"/>
    <w:basedOn w:val="Normal"/>
    <w:link w:val="FooterChar"/>
    <w:uiPriority w:val="99"/>
    <w:unhideWhenUsed/>
    <w:rsid w:val="00FE28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E28FE"/>
  </w:style>
  <w:style w:type="character" w:customStyle="1" w:styleId="Heading1Char">
    <w:name w:val="Heading 1 Char"/>
    <w:basedOn w:val="DefaultParagraphFont"/>
    <w:link w:val="Heading1"/>
    <w:uiPriority w:val="9"/>
    <w:rsid w:val="00897C4A"/>
    <w:rPr>
      <w:rFonts w:ascii="Open Sans" w:eastAsia="Times New Roman" w:hAnsi="Open Sans" w:cs="Open Sans"/>
      <w:b/>
      <w:color w:val="000000"/>
      <w:sz w:val="28"/>
      <w:lang w:eastAsia="en-CA"/>
    </w:rPr>
  </w:style>
  <w:style w:type="character" w:customStyle="1" w:styleId="Heading2Char">
    <w:name w:val="Heading 2 Char"/>
    <w:basedOn w:val="DefaultParagraphFont"/>
    <w:link w:val="Heading2"/>
    <w:uiPriority w:val="9"/>
    <w:rsid w:val="00FE28FE"/>
    <w:rPr>
      <w:rFonts w:ascii="Open Sans" w:hAnsi="Open Sans" w:cs="Open Sans"/>
      <w:b/>
      <w:szCs w:val="18"/>
    </w:rPr>
  </w:style>
  <w:style w:type="table" w:styleId="TableGrid">
    <w:name w:val="Table Grid"/>
    <w:basedOn w:val="TableNormal"/>
    <w:uiPriority w:val="39"/>
    <w:rsid w:val="00FE28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qFormat/>
    <w:rsid w:val="00D54D06"/>
    <w:rPr>
      <w:i/>
      <w:iCs/>
      <w:color w:val="404040" w:themeColor="text1" w:themeTint="BF"/>
      <w:sz w:val="18"/>
    </w:rPr>
  </w:style>
  <w:style w:type="character" w:styleId="Emphasis">
    <w:name w:val="Emphasis"/>
    <w:basedOn w:val="DefaultParagraphFont"/>
    <w:uiPriority w:val="20"/>
    <w:qFormat/>
    <w:rsid w:val="005750C4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916175"/>
    <w:rPr>
      <w:color w:val="808080"/>
    </w:rPr>
  </w:style>
  <w:style w:type="paragraph" w:styleId="ListParagraph">
    <w:name w:val="List Paragraph"/>
    <w:basedOn w:val="Normal"/>
    <w:uiPriority w:val="34"/>
    <w:qFormat/>
    <w:rsid w:val="00012AE6"/>
    <w:pPr>
      <w:ind w:left="720"/>
      <w:contextualSpacing/>
    </w:pPr>
  </w:style>
  <w:style w:type="paragraph" w:customStyle="1" w:styleId="TableBullets">
    <w:name w:val="Table Bullets"/>
    <w:basedOn w:val="ListParagraph"/>
    <w:qFormat/>
    <w:rsid w:val="00DF2520"/>
    <w:pPr>
      <w:numPr>
        <w:numId w:val="2"/>
      </w:numPr>
      <w:spacing w:after="0"/>
      <w:ind w:left="144" w:hanging="144"/>
    </w:pPr>
    <w:rPr>
      <w:rFonts w:eastAsia="Times New Roman"/>
      <w:sz w:val="16"/>
      <w:szCs w:val="22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0433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00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65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0CA78349BB6430497DC0DABC86CD6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BCDCF1-37BF-4B38-8194-BDBA532BE7B7}"/>
      </w:docPartPr>
      <w:docPartBody>
        <w:p w:rsidR="001D63BD" w:rsidRDefault="00FC334E" w:rsidP="00FC334E">
          <w:pPr>
            <w:pStyle w:val="00CA78349BB6430497DC0DABC86CD62C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B2AB246F4941B6AD6301DDD1AEBA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51F1C0-D9A7-471A-A0A6-A286DB6E0846}"/>
      </w:docPartPr>
      <w:docPartBody>
        <w:p w:rsidR="001D63BD" w:rsidRDefault="00FC334E" w:rsidP="00FC334E">
          <w:pPr>
            <w:pStyle w:val="D0B2AB246F4941B6AD6301DDD1AEBA17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F10AF88685447384905A7AEA833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A1C73-FF94-4239-95D6-F4A56E278840}"/>
      </w:docPartPr>
      <w:docPartBody>
        <w:p w:rsidR="001D63BD" w:rsidRDefault="00FC334E" w:rsidP="00FC334E">
          <w:pPr>
            <w:pStyle w:val="DCF10AF88685447384905A7AEA8337AE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2A54"/>
    <w:rsid w:val="00037CB2"/>
    <w:rsid w:val="00074FA9"/>
    <w:rsid w:val="00174223"/>
    <w:rsid w:val="001D5B42"/>
    <w:rsid w:val="001D63BD"/>
    <w:rsid w:val="001E1A77"/>
    <w:rsid w:val="00272105"/>
    <w:rsid w:val="004873CA"/>
    <w:rsid w:val="004B0674"/>
    <w:rsid w:val="004C7D23"/>
    <w:rsid w:val="0050599C"/>
    <w:rsid w:val="0067551F"/>
    <w:rsid w:val="006E73F9"/>
    <w:rsid w:val="007816F9"/>
    <w:rsid w:val="008D6481"/>
    <w:rsid w:val="00A2662B"/>
    <w:rsid w:val="00BA7727"/>
    <w:rsid w:val="00CC5E46"/>
    <w:rsid w:val="00D94A59"/>
    <w:rsid w:val="00E82A54"/>
    <w:rsid w:val="00E93701"/>
    <w:rsid w:val="00FC3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C334E"/>
    <w:rPr>
      <w:color w:val="808080"/>
    </w:rPr>
  </w:style>
  <w:style w:type="paragraph" w:customStyle="1" w:styleId="00CA78349BB6430497DC0DABC86CD62C">
    <w:name w:val="00CA78349BB6430497DC0DABC86CD62C"/>
    <w:rsid w:val="00FC334E"/>
  </w:style>
  <w:style w:type="paragraph" w:customStyle="1" w:styleId="D0B2AB246F4941B6AD6301DDD1AEBA17">
    <w:name w:val="D0B2AB246F4941B6AD6301DDD1AEBA17"/>
    <w:rsid w:val="00FC334E"/>
  </w:style>
  <w:style w:type="paragraph" w:customStyle="1" w:styleId="DCF10AF88685447384905A7AEA8337AE">
    <w:name w:val="DCF10AF88685447384905A7AEA8337AE"/>
    <w:rsid w:val="00FC334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E9AEEC-A58C-4F85-8768-B11A7BDD3A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9</TotalTime>
  <Pages>7</Pages>
  <Words>1524</Words>
  <Characters>8692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ina Covic</dc:creator>
  <cp:keywords/>
  <dc:description/>
  <cp:lastModifiedBy>Hyungmo Gu</cp:lastModifiedBy>
  <cp:revision>577</cp:revision>
  <dcterms:created xsi:type="dcterms:W3CDTF">2020-02-11T13:21:00Z</dcterms:created>
  <dcterms:modified xsi:type="dcterms:W3CDTF">2021-02-18T19:08:00Z</dcterms:modified>
</cp:coreProperties>
</file>